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3"/>
        <w:gridCol w:w="523"/>
        <w:gridCol w:w="523"/>
        <w:gridCol w:w="523"/>
        <w:gridCol w:w="523"/>
        <w:gridCol w:w="523"/>
        <w:gridCol w:w="523"/>
        <w:gridCol w:w="523"/>
        <w:gridCol w:w="523"/>
        <w:gridCol w:w="523"/>
        <w:gridCol w:w="524"/>
        <w:gridCol w:w="524"/>
        <w:gridCol w:w="524"/>
        <w:gridCol w:w="524"/>
        <w:gridCol w:w="524"/>
        <w:gridCol w:w="524"/>
      </w:tblGrid>
      <w:tr w:rsidR="00CC1AC1" w14:paraId="7BFD3C05" w14:textId="77777777" w:rsidTr="00B52CB8">
        <w:trPr>
          <w:trHeight w:val="427"/>
        </w:trPr>
        <w:tc>
          <w:tcPr>
            <w:tcW w:w="523" w:type="dxa"/>
          </w:tcPr>
          <w:p w14:paraId="5590D131" w14:textId="77777777" w:rsidR="00CC1AC1" w:rsidRDefault="00CC1AC1"/>
        </w:tc>
        <w:tc>
          <w:tcPr>
            <w:tcW w:w="523" w:type="dxa"/>
          </w:tcPr>
          <w:p w14:paraId="2FB632DF" w14:textId="77777777" w:rsidR="00CC1AC1" w:rsidRDefault="00CC1AC1"/>
        </w:tc>
        <w:tc>
          <w:tcPr>
            <w:tcW w:w="523" w:type="dxa"/>
          </w:tcPr>
          <w:p w14:paraId="7BCA6854" w14:textId="77777777" w:rsidR="00CC1AC1" w:rsidRDefault="00CC1AC1"/>
        </w:tc>
        <w:tc>
          <w:tcPr>
            <w:tcW w:w="523" w:type="dxa"/>
          </w:tcPr>
          <w:p w14:paraId="1F115E1F" w14:textId="77777777" w:rsidR="00CC1AC1" w:rsidRDefault="00CC1AC1"/>
        </w:tc>
        <w:tc>
          <w:tcPr>
            <w:tcW w:w="523" w:type="dxa"/>
          </w:tcPr>
          <w:p w14:paraId="78548B9F" w14:textId="77777777" w:rsidR="00CC1AC1" w:rsidRDefault="00CC1AC1"/>
        </w:tc>
        <w:tc>
          <w:tcPr>
            <w:tcW w:w="523" w:type="dxa"/>
          </w:tcPr>
          <w:p w14:paraId="5E7D5416" w14:textId="77777777" w:rsidR="00CC1AC1" w:rsidRDefault="00CC1AC1"/>
        </w:tc>
        <w:tc>
          <w:tcPr>
            <w:tcW w:w="523" w:type="dxa"/>
          </w:tcPr>
          <w:p w14:paraId="090FBD9E" w14:textId="77777777" w:rsidR="00CC1AC1" w:rsidRDefault="00CC1AC1"/>
        </w:tc>
        <w:tc>
          <w:tcPr>
            <w:tcW w:w="523" w:type="dxa"/>
          </w:tcPr>
          <w:p w14:paraId="3BE9FFE9" w14:textId="77777777" w:rsidR="00CC1AC1" w:rsidRDefault="00CC1AC1"/>
        </w:tc>
        <w:tc>
          <w:tcPr>
            <w:tcW w:w="523" w:type="dxa"/>
          </w:tcPr>
          <w:p w14:paraId="1B0B5940" w14:textId="77777777" w:rsidR="00CC1AC1" w:rsidRDefault="00CC1AC1"/>
        </w:tc>
        <w:tc>
          <w:tcPr>
            <w:tcW w:w="523" w:type="dxa"/>
          </w:tcPr>
          <w:p w14:paraId="1D6BAA4B" w14:textId="77777777" w:rsidR="00CC1AC1" w:rsidRDefault="00CC1AC1"/>
        </w:tc>
        <w:tc>
          <w:tcPr>
            <w:tcW w:w="524" w:type="dxa"/>
          </w:tcPr>
          <w:p w14:paraId="4670C202" w14:textId="77777777" w:rsidR="00CC1AC1" w:rsidRDefault="00CC1AC1"/>
        </w:tc>
        <w:tc>
          <w:tcPr>
            <w:tcW w:w="524" w:type="dxa"/>
          </w:tcPr>
          <w:p w14:paraId="6ECF9A7E" w14:textId="77777777" w:rsidR="00CC1AC1" w:rsidRDefault="00CC1AC1"/>
        </w:tc>
        <w:tc>
          <w:tcPr>
            <w:tcW w:w="524" w:type="dxa"/>
          </w:tcPr>
          <w:p w14:paraId="2D66D6D3" w14:textId="77777777" w:rsidR="00CC1AC1" w:rsidRDefault="00CC1AC1"/>
        </w:tc>
        <w:tc>
          <w:tcPr>
            <w:tcW w:w="524" w:type="dxa"/>
          </w:tcPr>
          <w:p w14:paraId="5D4C2AA7" w14:textId="77777777" w:rsidR="00CC1AC1" w:rsidRDefault="00CC1AC1"/>
        </w:tc>
        <w:tc>
          <w:tcPr>
            <w:tcW w:w="524" w:type="dxa"/>
          </w:tcPr>
          <w:p w14:paraId="4E0D25E1" w14:textId="77777777" w:rsidR="00CC1AC1" w:rsidRDefault="00CC1AC1"/>
        </w:tc>
        <w:tc>
          <w:tcPr>
            <w:tcW w:w="524" w:type="dxa"/>
          </w:tcPr>
          <w:p w14:paraId="69730114" w14:textId="77777777" w:rsidR="00CC1AC1" w:rsidRDefault="00CC1AC1"/>
        </w:tc>
      </w:tr>
      <w:tr w:rsidR="00BD3214" w14:paraId="21C92D78" w14:textId="77777777" w:rsidTr="00B52CB8">
        <w:trPr>
          <w:trHeight w:val="427"/>
        </w:trPr>
        <w:tc>
          <w:tcPr>
            <w:tcW w:w="523" w:type="dxa"/>
          </w:tcPr>
          <w:p w14:paraId="2C1AE579" w14:textId="77777777" w:rsidR="00BD3214" w:rsidRDefault="00BD3214"/>
        </w:tc>
        <w:tc>
          <w:tcPr>
            <w:tcW w:w="523" w:type="dxa"/>
          </w:tcPr>
          <w:p w14:paraId="1EE20E74" w14:textId="77777777" w:rsidR="00BD3214" w:rsidRDefault="00BD3214"/>
        </w:tc>
        <w:tc>
          <w:tcPr>
            <w:tcW w:w="523" w:type="dxa"/>
          </w:tcPr>
          <w:p w14:paraId="61513428" w14:textId="77777777" w:rsidR="00BD3214" w:rsidRDefault="00BD3214"/>
        </w:tc>
        <w:tc>
          <w:tcPr>
            <w:tcW w:w="523" w:type="dxa"/>
          </w:tcPr>
          <w:p w14:paraId="034ACF55" w14:textId="77777777" w:rsidR="00BD3214" w:rsidRDefault="00BD3214"/>
        </w:tc>
        <w:tc>
          <w:tcPr>
            <w:tcW w:w="523" w:type="dxa"/>
          </w:tcPr>
          <w:p w14:paraId="68009976" w14:textId="77777777" w:rsidR="00BD3214" w:rsidRDefault="00BD3214"/>
        </w:tc>
        <w:tc>
          <w:tcPr>
            <w:tcW w:w="523" w:type="dxa"/>
          </w:tcPr>
          <w:p w14:paraId="7A0C3CCD" w14:textId="77777777" w:rsidR="00BD3214" w:rsidRDefault="00BD3214"/>
        </w:tc>
        <w:tc>
          <w:tcPr>
            <w:tcW w:w="523" w:type="dxa"/>
          </w:tcPr>
          <w:p w14:paraId="42857BC2" w14:textId="77777777" w:rsidR="00BD3214" w:rsidRDefault="00BD3214"/>
        </w:tc>
        <w:tc>
          <w:tcPr>
            <w:tcW w:w="523" w:type="dxa"/>
          </w:tcPr>
          <w:p w14:paraId="15E9A1EA" w14:textId="77777777" w:rsidR="00BD3214" w:rsidRDefault="00BD3214"/>
        </w:tc>
        <w:tc>
          <w:tcPr>
            <w:tcW w:w="523" w:type="dxa"/>
          </w:tcPr>
          <w:p w14:paraId="3EF538B8" w14:textId="77777777" w:rsidR="00BD3214" w:rsidRDefault="00BD3214"/>
        </w:tc>
        <w:tc>
          <w:tcPr>
            <w:tcW w:w="523" w:type="dxa"/>
          </w:tcPr>
          <w:p w14:paraId="608DB2D9" w14:textId="77777777" w:rsidR="00BD3214" w:rsidRDefault="00BD3214"/>
        </w:tc>
        <w:tc>
          <w:tcPr>
            <w:tcW w:w="524" w:type="dxa"/>
          </w:tcPr>
          <w:p w14:paraId="37131E07" w14:textId="77777777" w:rsidR="00BD3214" w:rsidRDefault="00BD3214"/>
        </w:tc>
        <w:tc>
          <w:tcPr>
            <w:tcW w:w="524" w:type="dxa"/>
          </w:tcPr>
          <w:p w14:paraId="7373BB4C" w14:textId="77777777" w:rsidR="00BD3214" w:rsidRDefault="00BD3214"/>
        </w:tc>
        <w:tc>
          <w:tcPr>
            <w:tcW w:w="524" w:type="dxa"/>
          </w:tcPr>
          <w:p w14:paraId="39E53AC3" w14:textId="77777777" w:rsidR="00BD3214" w:rsidRDefault="00BD3214"/>
        </w:tc>
        <w:tc>
          <w:tcPr>
            <w:tcW w:w="524" w:type="dxa"/>
          </w:tcPr>
          <w:p w14:paraId="2A0C10E6" w14:textId="77777777" w:rsidR="00BD3214" w:rsidRDefault="00BD3214"/>
        </w:tc>
        <w:tc>
          <w:tcPr>
            <w:tcW w:w="524" w:type="dxa"/>
          </w:tcPr>
          <w:p w14:paraId="2BF11B07" w14:textId="77777777" w:rsidR="00BD3214" w:rsidRDefault="00BD3214"/>
        </w:tc>
        <w:tc>
          <w:tcPr>
            <w:tcW w:w="524" w:type="dxa"/>
          </w:tcPr>
          <w:p w14:paraId="5BA69C5B" w14:textId="77777777" w:rsidR="00BD3214" w:rsidRDefault="00BD3214"/>
        </w:tc>
      </w:tr>
      <w:tr w:rsidR="00BD3214" w14:paraId="7E9F8A8F" w14:textId="77777777" w:rsidTr="00CC1AC1">
        <w:trPr>
          <w:trHeight w:val="403"/>
        </w:trPr>
        <w:tc>
          <w:tcPr>
            <w:tcW w:w="523" w:type="dxa"/>
          </w:tcPr>
          <w:p w14:paraId="3DE22957" w14:textId="77777777" w:rsidR="00BD3214" w:rsidRDefault="00BD3214"/>
        </w:tc>
        <w:tc>
          <w:tcPr>
            <w:tcW w:w="523" w:type="dxa"/>
          </w:tcPr>
          <w:p w14:paraId="2858B2CB" w14:textId="77777777" w:rsidR="00BD3214" w:rsidRDefault="00BD3214"/>
        </w:tc>
        <w:tc>
          <w:tcPr>
            <w:tcW w:w="523" w:type="dxa"/>
          </w:tcPr>
          <w:p w14:paraId="6DCFD475" w14:textId="77777777" w:rsidR="00BD3214" w:rsidRDefault="00BD3214"/>
        </w:tc>
        <w:tc>
          <w:tcPr>
            <w:tcW w:w="523" w:type="dxa"/>
          </w:tcPr>
          <w:p w14:paraId="59168DFB" w14:textId="77777777" w:rsidR="00BD3214" w:rsidRDefault="00BD3214"/>
        </w:tc>
        <w:tc>
          <w:tcPr>
            <w:tcW w:w="523" w:type="dxa"/>
            <w:shd w:val="clear" w:color="auto" w:fill="AEAAAA" w:themeFill="background2" w:themeFillShade="BF"/>
          </w:tcPr>
          <w:p w14:paraId="5151AB3A" w14:textId="77777777" w:rsidR="00BD3214" w:rsidRDefault="00BD3214"/>
        </w:tc>
        <w:tc>
          <w:tcPr>
            <w:tcW w:w="523" w:type="dxa"/>
            <w:shd w:val="clear" w:color="auto" w:fill="AEAAAA" w:themeFill="background2" w:themeFillShade="BF"/>
          </w:tcPr>
          <w:p w14:paraId="4522B021" w14:textId="77777777" w:rsidR="00BD3214" w:rsidRDefault="00BD3214"/>
        </w:tc>
        <w:tc>
          <w:tcPr>
            <w:tcW w:w="523" w:type="dxa"/>
          </w:tcPr>
          <w:p w14:paraId="5ECBB695" w14:textId="77777777" w:rsidR="00BD3214" w:rsidRDefault="00BD3214"/>
        </w:tc>
        <w:tc>
          <w:tcPr>
            <w:tcW w:w="523" w:type="dxa"/>
          </w:tcPr>
          <w:p w14:paraId="48284EBD" w14:textId="77777777" w:rsidR="00BD3214" w:rsidRDefault="00BD3214"/>
        </w:tc>
        <w:tc>
          <w:tcPr>
            <w:tcW w:w="523" w:type="dxa"/>
          </w:tcPr>
          <w:p w14:paraId="4D6195FB" w14:textId="77777777" w:rsidR="00BD3214" w:rsidRDefault="00BD3214"/>
        </w:tc>
        <w:tc>
          <w:tcPr>
            <w:tcW w:w="523" w:type="dxa"/>
          </w:tcPr>
          <w:p w14:paraId="33C3988C" w14:textId="77777777" w:rsidR="00BD3214" w:rsidRDefault="00BD3214"/>
        </w:tc>
        <w:tc>
          <w:tcPr>
            <w:tcW w:w="524" w:type="dxa"/>
          </w:tcPr>
          <w:p w14:paraId="71C00EF2" w14:textId="77777777" w:rsidR="00BD3214" w:rsidRDefault="00BD3214"/>
        </w:tc>
        <w:tc>
          <w:tcPr>
            <w:tcW w:w="524" w:type="dxa"/>
          </w:tcPr>
          <w:p w14:paraId="700A3CD1" w14:textId="77777777" w:rsidR="00BD3214" w:rsidRDefault="00BD3214"/>
        </w:tc>
        <w:tc>
          <w:tcPr>
            <w:tcW w:w="524" w:type="dxa"/>
          </w:tcPr>
          <w:p w14:paraId="53CC1523" w14:textId="77777777" w:rsidR="00BD3214" w:rsidRDefault="00BD3214"/>
        </w:tc>
        <w:tc>
          <w:tcPr>
            <w:tcW w:w="524" w:type="dxa"/>
          </w:tcPr>
          <w:p w14:paraId="5753B941" w14:textId="77777777" w:rsidR="00BD3214" w:rsidRDefault="00BD3214"/>
        </w:tc>
        <w:tc>
          <w:tcPr>
            <w:tcW w:w="524" w:type="dxa"/>
          </w:tcPr>
          <w:p w14:paraId="41F6CEC6" w14:textId="77777777" w:rsidR="00BD3214" w:rsidRDefault="00BD3214"/>
        </w:tc>
        <w:tc>
          <w:tcPr>
            <w:tcW w:w="524" w:type="dxa"/>
          </w:tcPr>
          <w:p w14:paraId="34676BCE" w14:textId="77777777" w:rsidR="00BD3214" w:rsidRDefault="00BD3214"/>
        </w:tc>
      </w:tr>
      <w:tr w:rsidR="00BD3214" w14:paraId="006F9AED" w14:textId="77777777" w:rsidTr="00CC1AC1">
        <w:trPr>
          <w:trHeight w:val="427"/>
        </w:trPr>
        <w:tc>
          <w:tcPr>
            <w:tcW w:w="523" w:type="dxa"/>
          </w:tcPr>
          <w:p w14:paraId="49939027" w14:textId="77777777" w:rsidR="00BD3214" w:rsidRDefault="00BD3214"/>
        </w:tc>
        <w:tc>
          <w:tcPr>
            <w:tcW w:w="523" w:type="dxa"/>
          </w:tcPr>
          <w:p w14:paraId="3D0DF9EA" w14:textId="77777777" w:rsidR="00BD3214" w:rsidRDefault="00BD3214"/>
        </w:tc>
        <w:tc>
          <w:tcPr>
            <w:tcW w:w="523" w:type="dxa"/>
          </w:tcPr>
          <w:p w14:paraId="5C39665D" w14:textId="77777777" w:rsidR="00BD3214" w:rsidRDefault="00BD3214"/>
        </w:tc>
        <w:tc>
          <w:tcPr>
            <w:tcW w:w="523" w:type="dxa"/>
          </w:tcPr>
          <w:p w14:paraId="2118EE41" w14:textId="77777777" w:rsidR="00BD3214" w:rsidRDefault="00BD3214"/>
        </w:tc>
        <w:tc>
          <w:tcPr>
            <w:tcW w:w="523" w:type="dxa"/>
            <w:shd w:val="clear" w:color="auto" w:fill="AEAAAA" w:themeFill="background2" w:themeFillShade="BF"/>
          </w:tcPr>
          <w:p w14:paraId="5478FFBD" w14:textId="77777777" w:rsidR="00BD3214" w:rsidRDefault="00BD3214"/>
        </w:tc>
        <w:tc>
          <w:tcPr>
            <w:tcW w:w="523" w:type="dxa"/>
          </w:tcPr>
          <w:p w14:paraId="40F7E47B" w14:textId="77777777" w:rsidR="00BD3214" w:rsidRDefault="00BD3214"/>
        </w:tc>
        <w:tc>
          <w:tcPr>
            <w:tcW w:w="523" w:type="dxa"/>
            <w:shd w:val="clear" w:color="auto" w:fill="AEAAAA" w:themeFill="background2" w:themeFillShade="BF"/>
          </w:tcPr>
          <w:p w14:paraId="01050EF7" w14:textId="77777777" w:rsidR="00BD3214" w:rsidRDefault="00BD3214"/>
        </w:tc>
        <w:tc>
          <w:tcPr>
            <w:tcW w:w="523" w:type="dxa"/>
            <w:shd w:val="clear" w:color="auto" w:fill="AEAAAA" w:themeFill="background2" w:themeFillShade="BF"/>
          </w:tcPr>
          <w:p w14:paraId="3A1BC9C3" w14:textId="77777777" w:rsidR="00BD3214" w:rsidRDefault="00BD3214"/>
        </w:tc>
        <w:tc>
          <w:tcPr>
            <w:tcW w:w="523" w:type="dxa"/>
          </w:tcPr>
          <w:p w14:paraId="571801E0" w14:textId="77777777" w:rsidR="00BD3214" w:rsidRDefault="00BD3214"/>
        </w:tc>
        <w:tc>
          <w:tcPr>
            <w:tcW w:w="523" w:type="dxa"/>
          </w:tcPr>
          <w:p w14:paraId="4F0CD0FB" w14:textId="77777777" w:rsidR="00BD3214" w:rsidRDefault="00BD3214"/>
        </w:tc>
        <w:tc>
          <w:tcPr>
            <w:tcW w:w="524" w:type="dxa"/>
          </w:tcPr>
          <w:p w14:paraId="39BA0886" w14:textId="77777777" w:rsidR="00BD3214" w:rsidRDefault="00BD3214"/>
        </w:tc>
        <w:tc>
          <w:tcPr>
            <w:tcW w:w="524" w:type="dxa"/>
          </w:tcPr>
          <w:p w14:paraId="30E5C044" w14:textId="77777777" w:rsidR="00BD3214" w:rsidRDefault="00BD3214"/>
        </w:tc>
        <w:tc>
          <w:tcPr>
            <w:tcW w:w="524" w:type="dxa"/>
          </w:tcPr>
          <w:p w14:paraId="790DC465" w14:textId="77777777" w:rsidR="00BD3214" w:rsidRDefault="00BD3214"/>
        </w:tc>
        <w:tc>
          <w:tcPr>
            <w:tcW w:w="524" w:type="dxa"/>
          </w:tcPr>
          <w:p w14:paraId="203452C6" w14:textId="77777777" w:rsidR="00BD3214" w:rsidRDefault="00BD3214"/>
        </w:tc>
        <w:tc>
          <w:tcPr>
            <w:tcW w:w="524" w:type="dxa"/>
          </w:tcPr>
          <w:p w14:paraId="125847FB" w14:textId="77777777" w:rsidR="00BD3214" w:rsidRDefault="00BD3214"/>
        </w:tc>
        <w:tc>
          <w:tcPr>
            <w:tcW w:w="524" w:type="dxa"/>
          </w:tcPr>
          <w:p w14:paraId="5FCE17B0" w14:textId="77777777" w:rsidR="00BD3214" w:rsidRDefault="00BD3214"/>
        </w:tc>
      </w:tr>
      <w:tr w:rsidR="00BD3214" w14:paraId="43D12714" w14:textId="77777777" w:rsidTr="00CC1AC1">
        <w:trPr>
          <w:trHeight w:val="403"/>
        </w:trPr>
        <w:tc>
          <w:tcPr>
            <w:tcW w:w="523" w:type="dxa"/>
          </w:tcPr>
          <w:p w14:paraId="54971D5C" w14:textId="77777777" w:rsidR="00BD3214" w:rsidRDefault="00BD3214"/>
        </w:tc>
        <w:tc>
          <w:tcPr>
            <w:tcW w:w="523" w:type="dxa"/>
          </w:tcPr>
          <w:p w14:paraId="444E3328" w14:textId="77777777" w:rsidR="00BD3214" w:rsidRDefault="00BD3214"/>
        </w:tc>
        <w:tc>
          <w:tcPr>
            <w:tcW w:w="523" w:type="dxa"/>
          </w:tcPr>
          <w:p w14:paraId="070D5795" w14:textId="77777777" w:rsidR="00BD3214" w:rsidRDefault="00BD3214"/>
        </w:tc>
        <w:tc>
          <w:tcPr>
            <w:tcW w:w="523" w:type="dxa"/>
          </w:tcPr>
          <w:p w14:paraId="25E59EA3" w14:textId="77777777" w:rsidR="00BD3214" w:rsidRDefault="00BD3214"/>
        </w:tc>
        <w:tc>
          <w:tcPr>
            <w:tcW w:w="523" w:type="dxa"/>
            <w:shd w:val="clear" w:color="auto" w:fill="AEAAAA" w:themeFill="background2" w:themeFillShade="BF"/>
          </w:tcPr>
          <w:p w14:paraId="75038CD5" w14:textId="77777777" w:rsidR="00BD3214" w:rsidRDefault="00BD3214"/>
        </w:tc>
        <w:tc>
          <w:tcPr>
            <w:tcW w:w="523" w:type="dxa"/>
          </w:tcPr>
          <w:p w14:paraId="243EBB5F" w14:textId="77777777" w:rsidR="00BD3214" w:rsidRDefault="00BD3214"/>
        </w:tc>
        <w:tc>
          <w:tcPr>
            <w:tcW w:w="523" w:type="dxa"/>
          </w:tcPr>
          <w:p w14:paraId="15A6E5E2" w14:textId="77777777" w:rsidR="00BD3214" w:rsidRDefault="00BD3214"/>
        </w:tc>
        <w:tc>
          <w:tcPr>
            <w:tcW w:w="523" w:type="dxa"/>
          </w:tcPr>
          <w:p w14:paraId="3ECDD5AF" w14:textId="77777777" w:rsidR="00BD3214" w:rsidRDefault="00BD3214"/>
        </w:tc>
        <w:tc>
          <w:tcPr>
            <w:tcW w:w="523" w:type="dxa"/>
            <w:shd w:val="clear" w:color="auto" w:fill="AEAAAA" w:themeFill="background2" w:themeFillShade="BF"/>
          </w:tcPr>
          <w:p w14:paraId="798B7875" w14:textId="77777777" w:rsidR="00BD3214" w:rsidRDefault="00BD3214"/>
        </w:tc>
        <w:tc>
          <w:tcPr>
            <w:tcW w:w="523" w:type="dxa"/>
          </w:tcPr>
          <w:p w14:paraId="76991131" w14:textId="77777777" w:rsidR="00BD3214" w:rsidRDefault="00BD3214"/>
        </w:tc>
        <w:tc>
          <w:tcPr>
            <w:tcW w:w="524" w:type="dxa"/>
          </w:tcPr>
          <w:p w14:paraId="69358C32" w14:textId="77777777" w:rsidR="00BD3214" w:rsidRDefault="00BD3214"/>
        </w:tc>
        <w:tc>
          <w:tcPr>
            <w:tcW w:w="524" w:type="dxa"/>
          </w:tcPr>
          <w:p w14:paraId="46503CB2" w14:textId="77777777" w:rsidR="00BD3214" w:rsidRDefault="00BD3214"/>
        </w:tc>
        <w:tc>
          <w:tcPr>
            <w:tcW w:w="524" w:type="dxa"/>
          </w:tcPr>
          <w:p w14:paraId="0F354D09" w14:textId="77777777" w:rsidR="00BD3214" w:rsidRDefault="00BD3214"/>
        </w:tc>
        <w:tc>
          <w:tcPr>
            <w:tcW w:w="524" w:type="dxa"/>
          </w:tcPr>
          <w:p w14:paraId="0AD919FB" w14:textId="77777777" w:rsidR="00BD3214" w:rsidRDefault="00BD3214"/>
        </w:tc>
        <w:tc>
          <w:tcPr>
            <w:tcW w:w="524" w:type="dxa"/>
          </w:tcPr>
          <w:p w14:paraId="45C65F24" w14:textId="77777777" w:rsidR="00BD3214" w:rsidRDefault="00BD3214"/>
        </w:tc>
        <w:tc>
          <w:tcPr>
            <w:tcW w:w="524" w:type="dxa"/>
          </w:tcPr>
          <w:p w14:paraId="663CC151" w14:textId="77777777" w:rsidR="00BD3214" w:rsidRDefault="00BD3214"/>
        </w:tc>
      </w:tr>
      <w:tr w:rsidR="00BD3214" w14:paraId="283E1863" w14:textId="77777777" w:rsidTr="00CC1AC1">
        <w:trPr>
          <w:trHeight w:val="427"/>
        </w:trPr>
        <w:tc>
          <w:tcPr>
            <w:tcW w:w="523" w:type="dxa"/>
          </w:tcPr>
          <w:p w14:paraId="49D4FE43" w14:textId="77777777" w:rsidR="00BD3214" w:rsidRDefault="00BD3214"/>
        </w:tc>
        <w:tc>
          <w:tcPr>
            <w:tcW w:w="523" w:type="dxa"/>
          </w:tcPr>
          <w:p w14:paraId="0B2B1B92" w14:textId="77777777" w:rsidR="00BD3214" w:rsidRDefault="00BD3214"/>
        </w:tc>
        <w:tc>
          <w:tcPr>
            <w:tcW w:w="523" w:type="dxa"/>
          </w:tcPr>
          <w:p w14:paraId="0FCD719B" w14:textId="77777777" w:rsidR="00BD3214" w:rsidRDefault="00BD3214"/>
        </w:tc>
        <w:tc>
          <w:tcPr>
            <w:tcW w:w="523" w:type="dxa"/>
          </w:tcPr>
          <w:p w14:paraId="578BF850" w14:textId="77777777" w:rsidR="00BD3214" w:rsidRDefault="00BD3214"/>
        </w:tc>
        <w:tc>
          <w:tcPr>
            <w:tcW w:w="523" w:type="dxa"/>
          </w:tcPr>
          <w:p w14:paraId="2FC1E6F6" w14:textId="77777777" w:rsidR="00BD3214" w:rsidRDefault="00BD3214"/>
        </w:tc>
        <w:tc>
          <w:tcPr>
            <w:tcW w:w="523" w:type="dxa"/>
            <w:shd w:val="clear" w:color="auto" w:fill="AEAAAA" w:themeFill="background2" w:themeFillShade="BF"/>
          </w:tcPr>
          <w:p w14:paraId="3CC6334D" w14:textId="77777777" w:rsidR="00BD3214" w:rsidRDefault="00BD3214"/>
        </w:tc>
        <w:tc>
          <w:tcPr>
            <w:tcW w:w="523" w:type="dxa"/>
          </w:tcPr>
          <w:p w14:paraId="1AAAD2D6" w14:textId="77777777" w:rsidR="00BD3214" w:rsidRDefault="00BD3214"/>
        </w:tc>
        <w:tc>
          <w:tcPr>
            <w:tcW w:w="523" w:type="dxa"/>
          </w:tcPr>
          <w:p w14:paraId="2667289F" w14:textId="77777777" w:rsidR="00BD3214" w:rsidRDefault="00BD3214"/>
        </w:tc>
        <w:tc>
          <w:tcPr>
            <w:tcW w:w="523" w:type="dxa"/>
          </w:tcPr>
          <w:p w14:paraId="5E8E1D2C" w14:textId="77777777" w:rsidR="00BD3214" w:rsidRDefault="00BD3214"/>
        </w:tc>
        <w:tc>
          <w:tcPr>
            <w:tcW w:w="523" w:type="dxa"/>
            <w:shd w:val="clear" w:color="auto" w:fill="AEAAAA" w:themeFill="background2" w:themeFillShade="BF"/>
          </w:tcPr>
          <w:p w14:paraId="0D0210C8" w14:textId="77777777" w:rsidR="00BD3214" w:rsidRDefault="00BD3214"/>
        </w:tc>
        <w:tc>
          <w:tcPr>
            <w:tcW w:w="524" w:type="dxa"/>
          </w:tcPr>
          <w:p w14:paraId="234A7C6F" w14:textId="77777777" w:rsidR="00BD3214" w:rsidRDefault="00BD3214"/>
        </w:tc>
        <w:tc>
          <w:tcPr>
            <w:tcW w:w="524" w:type="dxa"/>
          </w:tcPr>
          <w:p w14:paraId="7B947581" w14:textId="77777777" w:rsidR="00BD3214" w:rsidRDefault="00BD3214"/>
        </w:tc>
        <w:tc>
          <w:tcPr>
            <w:tcW w:w="524" w:type="dxa"/>
          </w:tcPr>
          <w:p w14:paraId="096CC523" w14:textId="77777777" w:rsidR="00BD3214" w:rsidRDefault="00BD3214"/>
        </w:tc>
        <w:tc>
          <w:tcPr>
            <w:tcW w:w="524" w:type="dxa"/>
          </w:tcPr>
          <w:p w14:paraId="2CD37927" w14:textId="77777777" w:rsidR="00BD3214" w:rsidRDefault="00BD3214"/>
        </w:tc>
        <w:tc>
          <w:tcPr>
            <w:tcW w:w="524" w:type="dxa"/>
          </w:tcPr>
          <w:p w14:paraId="47DB91CD" w14:textId="77777777" w:rsidR="00BD3214" w:rsidRDefault="00BD3214"/>
        </w:tc>
        <w:tc>
          <w:tcPr>
            <w:tcW w:w="524" w:type="dxa"/>
          </w:tcPr>
          <w:p w14:paraId="4D754DFF" w14:textId="77777777" w:rsidR="00BD3214" w:rsidRDefault="00BD3214"/>
        </w:tc>
      </w:tr>
      <w:tr w:rsidR="00BD3214" w14:paraId="51BE1D15" w14:textId="77777777" w:rsidTr="00CC1AC1">
        <w:trPr>
          <w:trHeight w:val="403"/>
        </w:trPr>
        <w:tc>
          <w:tcPr>
            <w:tcW w:w="523" w:type="dxa"/>
          </w:tcPr>
          <w:p w14:paraId="713A6541" w14:textId="77777777" w:rsidR="00BD3214" w:rsidRDefault="00BD3214"/>
        </w:tc>
        <w:tc>
          <w:tcPr>
            <w:tcW w:w="523" w:type="dxa"/>
          </w:tcPr>
          <w:p w14:paraId="684B5FE7" w14:textId="77777777" w:rsidR="00BD3214" w:rsidRDefault="00BD3214"/>
        </w:tc>
        <w:tc>
          <w:tcPr>
            <w:tcW w:w="523" w:type="dxa"/>
          </w:tcPr>
          <w:p w14:paraId="2EAB1356" w14:textId="77777777" w:rsidR="00BD3214" w:rsidRDefault="00BD3214"/>
        </w:tc>
        <w:tc>
          <w:tcPr>
            <w:tcW w:w="523" w:type="dxa"/>
          </w:tcPr>
          <w:p w14:paraId="74118BBA" w14:textId="77777777" w:rsidR="00BD3214" w:rsidRDefault="00BD3214"/>
        </w:tc>
        <w:tc>
          <w:tcPr>
            <w:tcW w:w="523" w:type="dxa"/>
          </w:tcPr>
          <w:p w14:paraId="602A5554" w14:textId="77777777" w:rsidR="00BD3214" w:rsidRDefault="00BD3214"/>
        </w:tc>
        <w:tc>
          <w:tcPr>
            <w:tcW w:w="523" w:type="dxa"/>
            <w:shd w:val="clear" w:color="auto" w:fill="AEAAAA" w:themeFill="background2" w:themeFillShade="BF"/>
          </w:tcPr>
          <w:p w14:paraId="531873F8" w14:textId="77777777" w:rsidR="00BD3214" w:rsidRDefault="00BD3214"/>
        </w:tc>
        <w:tc>
          <w:tcPr>
            <w:tcW w:w="523" w:type="dxa"/>
          </w:tcPr>
          <w:p w14:paraId="6C25E5FB" w14:textId="77777777" w:rsidR="00BD3214" w:rsidRDefault="00BD3214"/>
        </w:tc>
        <w:tc>
          <w:tcPr>
            <w:tcW w:w="523" w:type="dxa"/>
          </w:tcPr>
          <w:p w14:paraId="04F4B5D0" w14:textId="77777777" w:rsidR="00BD3214" w:rsidRDefault="00BD3214"/>
        </w:tc>
        <w:tc>
          <w:tcPr>
            <w:tcW w:w="523" w:type="dxa"/>
          </w:tcPr>
          <w:p w14:paraId="3AEFA822" w14:textId="77777777" w:rsidR="00BD3214" w:rsidRDefault="00BD3214"/>
        </w:tc>
        <w:tc>
          <w:tcPr>
            <w:tcW w:w="523" w:type="dxa"/>
            <w:shd w:val="clear" w:color="auto" w:fill="AEAAAA" w:themeFill="background2" w:themeFillShade="BF"/>
          </w:tcPr>
          <w:p w14:paraId="1711E357" w14:textId="77777777" w:rsidR="00BD3214" w:rsidRDefault="00BD3214"/>
        </w:tc>
        <w:tc>
          <w:tcPr>
            <w:tcW w:w="524" w:type="dxa"/>
            <w:shd w:val="clear" w:color="auto" w:fill="AEAAAA" w:themeFill="background2" w:themeFillShade="BF"/>
          </w:tcPr>
          <w:p w14:paraId="244B42EB" w14:textId="77777777" w:rsidR="00BD3214" w:rsidRDefault="00BD3214"/>
        </w:tc>
        <w:tc>
          <w:tcPr>
            <w:tcW w:w="524" w:type="dxa"/>
            <w:shd w:val="clear" w:color="auto" w:fill="AEAAAA" w:themeFill="background2" w:themeFillShade="BF"/>
          </w:tcPr>
          <w:p w14:paraId="765301B1" w14:textId="77777777" w:rsidR="00BD3214" w:rsidRDefault="00BD3214"/>
        </w:tc>
        <w:tc>
          <w:tcPr>
            <w:tcW w:w="524" w:type="dxa"/>
          </w:tcPr>
          <w:p w14:paraId="6974D8B6" w14:textId="77777777" w:rsidR="00BD3214" w:rsidRDefault="00BD3214"/>
        </w:tc>
        <w:tc>
          <w:tcPr>
            <w:tcW w:w="524" w:type="dxa"/>
          </w:tcPr>
          <w:p w14:paraId="42AAB03C" w14:textId="77777777" w:rsidR="00BD3214" w:rsidRDefault="00BD3214"/>
        </w:tc>
        <w:tc>
          <w:tcPr>
            <w:tcW w:w="524" w:type="dxa"/>
          </w:tcPr>
          <w:p w14:paraId="2937B9C7" w14:textId="77777777" w:rsidR="00BD3214" w:rsidRDefault="00BD3214"/>
        </w:tc>
        <w:tc>
          <w:tcPr>
            <w:tcW w:w="524" w:type="dxa"/>
          </w:tcPr>
          <w:p w14:paraId="59DEC1D0" w14:textId="77777777" w:rsidR="00BD3214" w:rsidRDefault="00BD3214"/>
        </w:tc>
      </w:tr>
      <w:tr w:rsidR="00BD3214" w14:paraId="3F4F82D9" w14:textId="77777777" w:rsidTr="00CC1AC1">
        <w:trPr>
          <w:trHeight w:val="427"/>
        </w:trPr>
        <w:tc>
          <w:tcPr>
            <w:tcW w:w="523" w:type="dxa"/>
          </w:tcPr>
          <w:p w14:paraId="056E8447" w14:textId="77777777" w:rsidR="00BD3214" w:rsidRDefault="00BD3214"/>
        </w:tc>
        <w:tc>
          <w:tcPr>
            <w:tcW w:w="523" w:type="dxa"/>
          </w:tcPr>
          <w:p w14:paraId="7BD53C81" w14:textId="77777777" w:rsidR="00BD3214" w:rsidRDefault="00BD3214"/>
        </w:tc>
        <w:tc>
          <w:tcPr>
            <w:tcW w:w="523" w:type="dxa"/>
          </w:tcPr>
          <w:p w14:paraId="3E7F2137" w14:textId="77777777" w:rsidR="00BD3214" w:rsidRDefault="00BD3214"/>
        </w:tc>
        <w:tc>
          <w:tcPr>
            <w:tcW w:w="523" w:type="dxa"/>
          </w:tcPr>
          <w:p w14:paraId="2E2A1AAA" w14:textId="77777777" w:rsidR="00BD3214" w:rsidRDefault="00BD3214"/>
        </w:tc>
        <w:tc>
          <w:tcPr>
            <w:tcW w:w="523" w:type="dxa"/>
            <w:shd w:val="clear" w:color="auto" w:fill="AEAAAA" w:themeFill="background2" w:themeFillShade="BF"/>
          </w:tcPr>
          <w:p w14:paraId="204DC3E0" w14:textId="77777777" w:rsidR="00BD3214" w:rsidRDefault="00BD3214"/>
        </w:tc>
        <w:tc>
          <w:tcPr>
            <w:tcW w:w="523" w:type="dxa"/>
            <w:shd w:val="clear" w:color="auto" w:fill="AEAAAA" w:themeFill="background2" w:themeFillShade="BF"/>
          </w:tcPr>
          <w:p w14:paraId="6260333A" w14:textId="77777777" w:rsidR="00BD3214" w:rsidRDefault="00BD3214"/>
        </w:tc>
        <w:tc>
          <w:tcPr>
            <w:tcW w:w="523" w:type="dxa"/>
            <w:shd w:val="clear" w:color="auto" w:fill="AEAAAA" w:themeFill="background2" w:themeFillShade="BF"/>
          </w:tcPr>
          <w:p w14:paraId="1F9A2385" w14:textId="77777777" w:rsidR="00BD3214" w:rsidRDefault="00BD3214"/>
        </w:tc>
        <w:tc>
          <w:tcPr>
            <w:tcW w:w="523" w:type="dxa"/>
          </w:tcPr>
          <w:p w14:paraId="77516AEC" w14:textId="77777777" w:rsidR="00BD3214" w:rsidRDefault="00BD3214"/>
        </w:tc>
        <w:tc>
          <w:tcPr>
            <w:tcW w:w="523" w:type="dxa"/>
            <w:shd w:val="clear" w:color="auto" w:fill="AEAAAA" w:themeFill="background2" w:themeFillShade="BF"/>
          </w:tcPr>
          <w:p w14:paraId="097FD620" w14:textId="77777777" w:rsidR="00BD3214" w:rsidRDefault="00BD3214"/>
        </w:tc>
        <w:tc>
          <w:tcPr>
            <w:tcW w:w="523" w:type="dxa"/>
          </w:tcPr>
          <w:p w14:paraId="08463CCE" w14:textId="77777777" w:rsidR="00BD3214" w:rsidRDefault="00BD3214"/>
        </w:tc>
        <w:tc>
          <w:tcPr>
            <w:tcW w:w="524" w:type="dxa"/>
          </w:tcPr>
          <w:p w14:paraId="099760A3" w14:textId="77777777" w:rsidR="00BD3214" w:rsidRDefault="00BD3214"/>
        </w:tc>
        <w:tc>
          <w:tcPr>
            <w:tcW w:w="524" w:type="dxa"/>
          </w:tcPr>
          <w:p w14:paraId="0F6310BB" w14:textId="77777777" w:rsidR="00BD3214" w:rsidRDefault="00BD3214"/>
        </w:tc>
        <w:tc>
          <w:tcPr>
            <w:tcW w:w="524" w:type="dxa"/>
            <w:shd w:val="clear" w:color="auto" w:fill="AEAAAA" w:themeFill="background2" w:themeFillShade="BF"/>
          </w:tcPr>
          <w:p w14:paraId="66857C4B" w14:textId="77777777" w:rsidR="00BD3214" w:rsidRDefault="00BD3214"/>
        </w:tc>
        <w:tc>
          <w:tcPr>
            <w:tcW w:w="524" w:type="dxa"/>
          </w:tcPr>
          <w:p w14:paraId="29FE4973" w14:textId="77777777" w:rsidR="00BD3214" w:rsidRDefault="00BD3214"/>
        </w:tc>
        <w:tc>
          <w:tcPr>
            <w:tcW w:w="524" w:type="dxa"/>
          </w:tcPr>
          <w:p w14:paraId="1B549274" w14:textId="77777777" w:rsidR="00BD3214" w:rsidRDefault="00BD3214"/>
        </w:tc>
        <w:tc>
          <w:tcPr>
            <w:tcW w:w="524" w:type="dxa"/>
          </w:tcPr>
          <w:p w14:paraId="16831F2B" w14:textId="77777777" w:rsidR="00BD3214" w:rsidRDefault="00BD3214"/>
        </w:tc>
      </w:tr>
      <w:tr w:rsidR="00BD3214" w14:paraId="555F06F7" w14:textId="77777777" w:rsidTr="00CC1AC1">
        <w:trPr>
          <w:trHeight w:val="427"/>
        </w:trPr>
        <w:tc>
          <w:tcPr>
            <w:tcW w:w="523" w:type="dxa"/>
          </w:tcPr>
          <w:p w14:paraId="685B8A95" w14:textId="77777777" w:rsidR="00BD3214" w:rsidRDefault="00BD3214"/>
        </w:tc>
        <w:tc>
          <w:tcPr>
            <w:tcW w:w="523" w:type="dxa"/>
          </w:tcPr>
          <w:p w14:paraId="1AE06879" w14:textId="77777777" w:rsidR="00BD3214" w:rsidRDefault="00BD3214"/>
        </w:tc>
        <w:tc>
          <w:tcPr>
            <w:tcW w:w="523" w:type="dxa"/>
          </w:tcPr>
          <w:p w14:paraId="2E14A47A" w14:textId="77777777" w:rsidR="00BD3214" w:rsidRDefault="00BD3214"/>
        </w:tc>
        <w:tc>
          <w:tcPr>
            <w:tcW w:w="523" w:type="dxa"/>
            <w:shd w:val="clear" w:color="auto" w:fill="AEAAAA" w:themeFill="background2" w:themeFillShade="BF"/>
          </w:tcPr>
          <w:p w14:paraId="68F6B0D6" w14:textId="77777777" w:rsidR="00BD3214" w:rsidRDefault="00BD3214"/>
        </w:tc>
        <w:tc>
          <w:tcPr>
            <w:tcW w:w="523" w:type="dxa"/>
          </w:tcPr>
          <w:p w14:paraId="5AEAFDBF" w14:textId="77777777" w:rsidR="00BD3214" w:rsidRDefault="00BD3214"/>
        </w:tc>
        <w:tc>
          <w:tcPr>
            <w:tcW w:w="523" w:type="dxa"/>
          </w:tcPr>
          <w:p w14:paraId="041579D5" w14:textId="77777777" w:rsidR="00BD3214" w:rsidRDefault="00BD3214"/>
        </w:tc>
        <w:tc>
          <w:tcPr>
            <w:tcW w:w="523" w:type="dxa"/>
          </w:tcPr>
          <w:p w14:paraId="46EF9401" w14:textId="77777777" w:rsidR="00BD3214" w:rsidRDefault="00BD3214"/>
        </w:tc>
        <w:tc>
          <w:tcPr>
            <w:tcW w:w="523" w:type="dxa"/>
            <w:shd w:val="clear" w:color="auto" w:fill="AEAAAA" w:themeFill="background2" w:themeFillShade="BF"/>
          </w:tcPr>
          <w:p w14:paraId="700DC9F8" w14:textId="77777777" w:rsidR="00BD3214" w:rsidRDefault="00BD3214"/>
        </w:tc>
        <w:tc>
          <w:tcPr>
            <w:tcW w:w="523" w:type="dxa"/>
          </w:tcPr>
          <w:p w14:paraId="5C0A269A" w14:textId="77777777" w:rsidR="00BD3214" w:rsidRDefault="00BD3214"/>
        </w:tc>
        <w:tc>
          <w:tcPr>
            <w:tcW w:w="523" w:type="dxa"/>
          </w:tcPr>
          <w:p w14:paraId="0C77D75D" w14:textId="77777777" w:rsidR="00BD3214" w:rsidRDefault="00BD3214"/>
        </w:tc>
        <w:tc>
          <w:tcPr>
            <w:tcW w:w="524" w:type="dxa"/>
          </w:tcPr>
          <w:p w14:paraId="6C8DB019" w14:textId="77777777" w:rsidR="00BD3214" w:rsidRDefault="00BD3214"/>
        </w:tc>
        <w:tc>
          <w:tcPr>
            <w:tcW w:w="524" w:type="dxa"/>
          </w:tcPr>
          <w:p w14:paraId="12A99A75" w14:textId="77777777" w:rsidR="00BD3214" w:rsidRDefault="00BD3214"/>
        </w:tc>
        <w:tc>
          <w:tcPr>
            <w:tcW w:w="524" w:type="dxa"/>
          </w:tcPr>
          <w:p w14:paraId="0F973939" w14:textId="77777777" w:rsidR="00BD3214" w:rsidRDefault="00BD3214"/>
        </w:tc>
        <w:tc>
          <w:tcPr>
            <w:tcW w:w="524" w:type="dxa"/>
            <w:shd w:val="clear" w:color="auto" w:fill="AEAAAA" w:themeFill="background2" w:themeFillShade="BF"/>
          </w:tcPr>
          <w:p w14:paraId="377AF475" w14:textId="77777777" w:rsidR="00BD3214" w:rsidRDefault="00BD3214"/>
        </w:tc>
        <w:tc>
          <w:tcPr>
            <w:tcW w:w="524" w:type="dxa"/>
          </w:tcPr>
          <w:p w14:paraId="0301018D" w14:textId="77777777" w:rsidR="00BD3214" w:rsidRDefault="00BD3214"/>
        </w:tc>
        <w:tc>
          <w:tcPr>
            <w:tcW w:w="524" w:type="dxa"/>
          </w:tcPr>
          <w:p w14:paraId="58A537EB" w14:textId="77777777" w:rsidR="00BD3214" w:rsidRDefault="00BD3214"/>
        </w:tc>
      </w:tr>
      <w:tr w:rsidR="00BD3214" w14:paraId="5EA2F675" w14:textId="77777777" w:rsidTr="00CC1AC1">
        <w:trPr>
          <w:trHeight w:val="403"/>
        </w:trPr>
        <w:tc>
          <w:tcPr>
            <w:tcW w:w="523" w:type="dxa"/>
          </w:tcPr>
          <w:p w14:paraId="399B2558" w14:textId="77777777" w:rsidR="00BD3214" w:rsidRDefault="00BD3214"/>
        </w:tc>
        <w:tc>
          <w:tcPr>
            <w:tcW w:w="523" w:type="dxa"/>
          </w:tcPr>
          <w:p w14:paraId="0FF4853A" w14:textId="77777777" w:rsidR="00BD3214" w:rsidRDefault="00BD3214"/>
        </w:tc>
        <w:tc>
          <w:tcPr>
            <w:tcW w:w="523" w:type="dxa"/>
            <w:shd w:val="clear" w:color="auto" w:fill="AEAAAA" w:themeFill="background2" w:themeFillShade="BF"/>
          </w:tcPr>
          <w:p w14:paraId="32A7B6E5" w14:textId="77777777" w:rsidR="00BD3214" w:rsidRDefault="00BD3214"/>
        </w:tc>
        <w:tc>
          <w:tcPr>
            <w:tcW w:w="523" w:type="dxa"/>
          </w:tcPr>
          <w:p w14:paraId="67204B34" w14:textId="77777777" w:rsidR="00BD3214" w:rsidRDefault="00BD3214"/>
        </w:tc>
        <w:tc>
          <w:tcPr>
            <w:tcW w:w="523" w:type="dxa"/>
          </w:tcPr>
          <w:p w14:paraId="5CF1E5D4" w14:textId="77777777" w:rsidR="00BD3214" w:rsidRDefault="00BD3214"/>
        </w:tc>
        <w:tc>
          <w:tcPr>
            <w:tcW w:w="523" w:type="dxa"/>
          </w:tcPr>
          <w:p w14:paraId="470ACAFC" w14:textId="77777777" w:rsidR="00BD3214" w:rsidRDefault="00BD3214"/>
        </w:tc>
        <w:tc>
          <w:tcPr>
            <w:tcW w:w="523" w:type="dxa"/>
          </w:tcPr>
          <w:p w14:paraId="0419FEA4" w14:textId="77777777" w:rsidR="00BD3214" w:rsidRDefault="00BD3214"/>
        </w:tc>
        <w:tc>
          <w:tcPr>
            <w:tcW w:w="523" w:type="dxa"/>
          </w:tcPr>
          <w:p w14:paraId="744A8BED" w14:textId="77777777" w:rsidR="00BD3214" w:rsidRDefault="00BD3214"/>
        </w:tc>
        <w:tc>
          <w:tcPr>
            <w:tcW w:w="523" w:type="dxa"/>
            <w:shd w:val="clear" w:color="auto" w:fill="AEAAAA" w:themeFill="background2" w:themeFillShade="BF"/>
          </w:tcPr>
          <w:p w14:paraId="6AE705B2" w14:textId="77777777" w:rsidR="00BD3214" w:rsidRDefault="00BD3214"/>
        </w:tc>
        <w:tc>
          <w:tcPr>
            <w:tcW w:w="523" w:type="dxa"/>
          </w:tcPr>
          <w:p w14:paraId="3BD26E95" w14:textId="77777777" w:rsidR="00BD3214" w:rsidRDefault="00BD3214"/>
        </w:tc>
        <w:tc>
          <w:tcPr>
            <w:tcW w:w="524" w:type="dxa"/>
          </w:tcPr>
          <w:p w14:paraId="12E919C8" w14:textId="77777777" w:rsidR="00BD3214" w:rsidRDefault="00BD3214"/>
        </w:tc>
        <w:tc>
          <w:tcPr>
            <w:tcW w:w="524" w:type="dxa"/>
          </w:tcPr>
          <w:p w14:paraId="138EC45B" w14:textId="77777777" w:rsidR="00BD3214" w:rsidRDefault="00BD3214"/>
        </w:tc>
        <w:tc>
          <w:tcPr>
            <w:tcW w:w="524" w:type="dxa"/>
          </w:tcPr>
          <w:p w14:paraId="670FA176" w14:textId="77777777" w:rsidR="00BD3214" w:rsidRDefault="00BD3214"/>
        </w:tc>
        <w:tc>
          <w:tcPr>
            <w:tcW w:w="524" w:type="dxa"/>
            <w:shd w:val="clear" w:color="auto" w:fill="AEAAAA" w:themeFill="background2" w:themeFillShade="BF"/>
          </w:tcPr>
          <w:p w14:paraId="5DB213DE" w14:textId="77777777" w:rsidR="00BD3214" w:rsidRDefault="00BD3214"/>
        </w:tc>
        <w:tc>
          <w:tcPr>
            <w:tcW w:w="524" w:type="dxa"/>
          </w:tcPr>
          <w:p w14:paraId="13B109FC" w14:textId="77777777" w:rsidR="00BD3214" w:rsidRDefault="00BD3214"/>
        </w:tc>
        <w:tc>
          <w:tcPr>
            <w:tcW w:w="524" w:type="dxa"/>
          </w:tcPr>
          <w:p w14:paraId="09D8D653" w14:textId="77777777" w:rsidR="00BD3214" w:rsidRDefault="00BD3214"/>
        </w:tc>
      </w:tr>
      <w:tr w:rsidR="00BD3214" w14:paraId="74F37870" w14:textId="77777777" w:rsidTr="00CC1AC1">
        <w:trPr>
          <w:trHeight w:val="427"/>
        </w:trPr>
        <w:tc>
          <w:tcPr>
            <w:tcW w:w="523" w:type="dxa"/>
          </w:tcPr>
          <w:p w14:paraId="2CD5CB36" w14:textId="77777777" w:rsidR="00BD3214" w:rsidRDefault="00BD3214"/>
        </w:tc>
        <w:tc>
          <w:tcPr>
            <w:tcW w:w="523" w:type="dxa"/>
          </w:tcPr>
          <w:p w14:paraId="20E18EE4" w14:textId="77777777" w:rsidR="00BD3214" w:rsidRDefault="00BD3214"/>
        </w:tc>
        <w:tc>
          <w:tcPr>
            <w:tcW w:w="523" w:type="dxa"/>
            <w:shd w:val="clear" w:color="auto" w:fill="AEAAAA" w:themeFill="background2" w:themeFillShade="BF"/>
          </w:tcPr>
          <w:p w14:paraId="0833841E" w14:textId="77777777" w:rsidR="00BD3214" w:rsidRDefault="00BD3214"/>
        </w:tc>
        <w:tc>
          <w:tcPr>
            <w:tcW w:w="523" w:type="dxa"/>
          </w:tcPr>
          <w:p w14:paraId="3B602AB8" w14:textId="77777777" w:rsidR="00BD3214" w:rsidRDefault="00BD3214"/>
        </w:tc>
        <w:tc>
          <w:tcPr>
            <w:tcW w:w="523" w:type="dxa"/>
          </w:tcPr>
          <w:p w14:paraId="7353BB0B" w14:textId="77777777" w:rsidR="00BD3214" w:rsidRDefault="00BD3214"/>
        </w:tc>
        <w:tc>
          <w:tcPr>
            <w:tcW w:w="523" w:type="dxa"/>
          </w:tcPr>
          <w:p w14:paraId="6E3B8BE8" w14:textId="77777777" w:rsidR="00BD3214" w:rsidRDefault="00BD3214"/>
        </w:tc>
        <w:tc>
          <w:tcPr>
            <w:tcW w:w="523" w:type="dxa"/>
          </w:tcPr>
          <w:p w14:paraId="7D73274F" w14:textId="77777777" w:rsidR="00BD3214" w:rsidRDefault="00BD3214"/>
        </w:tc>
        <w:tc>
          <w:tcPr>
            <w:tcW w:w="523" w:type="dxa"/>
          </w:tcPr>
          <w:p w14:paraId="45B7EE6C" w14:textId="77777777" w:rsidR="00BD3214" w:rsidRDefault="00BD3214"/>
        </w:tc>
        <w:tc>
          <w:tcPr>
            <w:tcW w:w="523" w:type="dxa"/>
            <w:shd w:val="clear" w:color="auto" w:fill="AEAAAA" w:themeFill="background2" w:themeFillShade="BF"/>
          </w:tcPr>
          <w:p w14:paraId="3C426E4A" w14:textId="77777777" w:rsidR="00BD3214" w:rsidRDefault="00BD3214"/>
        </w:tc>
        <w:tc>
          <w:tcPr>
            <w:tcW w:w="523" w:type="dxa"/>
          </w:tcPr>
          <w:p w14:paraId="5B8DEA8B" w14:textId="77777777" w:rsidR="00BD3214" w:rsidRDefault="00BD3214"/>
        </w:tc>
        <w:tc>
          <w:tcPr>
            <w:tcW w:w="524" w:type="dxa"/>
          </w:tcPr>
          <w:p w14:paraId="6E6BB248" w14:textId="77777777" w:rsidR="00BD3214" w:rsidRDefault="00BD3214"/>
        </w:tc>
        <w:tc>
          <w:tcPr>
            <w:tcW w:w="524" w:type="dxa"/>
          </w:tcPr>
          <w:p w14:paraId="34A3618D" w14:textId="77777777" w:rsidR="00BD3214" w:rsidRDefault="00BD3214"/>
        </w:tc>
        <w:tc>
          <w:tcPr>
            <w:tcW w:w="524" w:type="dxa"/>
          </w:tcPr>
          <w:p w14:paraId="7AE23F8D" w14:textId="77777777" w:rsidR="00BD3214" w:rsidRDefault="00BD3214"/>
        </w:tc>
        <w:tc>
          <w:tcPr>
            <w:tcW w:w="524" w:type="dxa"/>
            <w:shd w:val="clear" w:color="auto" w:fill="AEAAAA" w:themeFill="background2" w:themeFillShade="BF"/>
          </w:tcPr>
          <w:p w14:paraId="54AD028D" w14:textId="77777777" w:rsidR="00BD3214" w:rsidRDefault="00BD3214"/>
        </w:tc>
        <w:tc>
          <w:tcPr>
            <w:tcW w:w="524" w:type="dxa"/>
          </w:tcPr>
          <w:p w14:paraId="0C47BEA8" w14:textId="77777777" w:rsidR="00BD3214" w:rsidRDefault="00BD3214"/>
        </w:tc>
        <w:tc>
          <w:tcPr>
            <w:tcW w:w="524" w:type="dxa"/>
          </w:tcPr>
          <w:p w14:paraId="3769E7EE" w14:textId="77777777" w:rsidR="00BD3214" w:rsidRDefault="00BD3214"/>
        </w:tc>
      </w:tr>
      <w:tr w:rsidR="00BD3214" w14:paraId="2DD583BF" w14:textId="77777777" w:rsidTr="00CC1AC1">
        <w:trPr>
          <w:trHeight w:val="403"/>
        </w:trPr>
        <w:tc>
          <w:tcPr>
            <w:tcW w:w="523" w:type="dxa"/>
          </w:tcPr>
          <w:p w14:paraId="3B605EDE" w14:textId="77777777" w:rsidR="00BD3214" w:rsidRDefault="00BD3214"/>
        </w:tc>
        <w:tc>
          <w:tcPr>
            <w:tcW w:w="523" w:type="dxa"/>
          </w:tcPr>
          <w:p w14:paraId="7B243FFD" w14:textId="77777777" w:rsidR="00BD3214" w:rsidRDefault="00BD3214"/>
        </w:tc>
        <w:tc>
          <w:tcPr>
            <w:tcW w:w="523" w:type="dxa"/>
            <w:shd w:val="clear" w:color="auto" w:fill="AEAAAA" w:themeFill="background2" w:themeFillShade="BF"/>
          </w:tcPr>
          <w:p w14:paraId="38B7C8D8" w14:textId="77777777" w:rsidR="00BD3214" w:rsidRDefault="00BD3214"/>
        </w:tc>
        <w:tc>
          <w:tcPr>
            <w:tcW w:w="523" w:type="dxa"/>
          </w:tcPr>
          <w:p w14:paraId="7DA0CABA" w14:textId="77777777" w:rsidR="00BD3214" w:rsidRDefault="00BD3214"/>
        </w:tc>
        <w:tc>
          <w:tcPr>
            <w:tcW w:w="523" w:type="dxa"/>
          </w:tcPr>
          <w:p w14:paraId="1C8E2D9F" w14:textId="77777777" w:rsidR="00BD3214" w:rsidRDefault="00BD3214"/>
        </w:tc>
        <w:tc>
          <w:tcPr>
            <w:tcW w:w="523" w:type="dxa"/>
          </w:tcPr>
          <w:p w14:paraId="1578DD8B" w14:textId="77777777" w:rsidR="00BD3214" w:rsidRDefault="00BD3214"/>
        </w:tc>
        <w:tc>
          <w:tcPr>
            <w:tcW w:w="523" w:type="dxa"/>
          </w:tcPr>
          <w:p w14:paraId="58D7DA7D" w14:textId="77777777" w:rsidR="00BD3214" w:rsidRDefault="00BD3214"/>
        </w:tc>
        <w:tc>
          <w:tcPr>
            <w:tcW w:w="523" w:type="dxa"/>
          </w:tcPr>
          <w:p w14:paraId="6BE5C1B4" w14:textId="77777777" w:rsidR="00BD3214" w:rsidRDefault="00BD3214"/>
        </w:tc>
        <w:tc>
          <w:tcPr>
            <w:tcW w:w="523" w:type="dxa"/>
            <w:shd w:val="clear" w:color="auto" w:fill="AEAAAA" w:themeFill="background2" w:themeFillShade="BF"/>
          </w:tcPr>
          <w:p w14:paraId="6844FD7D" w14:textId="77777777" w:rsidR="00BD3214" w:rsidRDefault="00BD3214"/>
        </w:tc>
        <w:tc>
          <w:tcPr>
            <w:tcW w:w="523" w:type="dxa"/>
          </w:tcPr>
          <w:p w14:paraId="39BDA237" w14:textId="77777777" w:rsidR="00BD3214" w:rsidRDefault="00BD3214"/>
        </w:tc>
        <w:tc>
          <w:tcPr>
            <w:tcW w:w="524" w:type="dxa"/>
          </w:tcPr>
          <w:p w14:paraId="3B04F0D9" w14:textId="77777777" w:rsidR="00BD3214" w:rsidRDefault="00BD3214"/>
        </w:tc>
        <w:tc>
          <w:tcPr>
            <w:tcW w:w="524" w:type="dxa"/>
          </w:tcPr>
          <w:p w14:paraId="479878A4" w14:textId="77777777" w:rsidR="00BD3214" w:rsidRDefault="00BD3214"/>
        </w:tc>
        <w:tc>
          <w:tcPr>
            <w:tcW w:w="524" w:type="dxa"/>
            <w:shd w:val="clear" w:color="auto" w:fill="AEAAAA" w:themeFill="background2" w:themeFillShade="BF"/>
          </w:tcPr>
          <w:p w14:paraId="3F59142E" w14:textId="77777777" w:rsidR="00BD3214" w:rsidRDefault="00BD3214"/>
        </w:tc>
        <w:tc>
          <w:tcPr>
            <w:tcW w:w="524" w:type="dxa"/>
          </w:tcPr>
          <w:p w14:paraId="5767F211" w14:textId="77777777" w:rsidR="00BD3214" w:rsidRDefault="00BD3214"/>
        </w:tc>
        <w:tc>
          <w:tcPr>
            <w:tcW w:w="524" w:type="dxa"/>
          </w:tcPr>
          <w:p w14:paraId="49BE4959" w14:textId="77777777" w:rsidR="00BD3214" w:rsidRDefault="00BD3214"/>
        </w:tc>
        <w:tc>
          <w:tcPr>
            <w:tcW w:w="524" w:type="dxa"/>
          </w:tcPr>
          <w:p w14:paraId="2410A6A3" w14:textId="77777777" w:rsidR="00BD3214" w:rsidRDefault="00BD3214"/>
        </w:tc>
      </w:tr>
      <w:tr w:rsidR="00BD3214" w14:paraId="41342A48" w14:textId="77777777" w:rsidTr="00CC1AC1">
        <w:trPr>
          <w:trHeight w:val="427"/>
        </w:trPr>
        <w:tc>
          <w:tcPr>
            <w:tcW w:w="523" w:type="dxa"/>
          </w:tcPr>
          <w:p w14:paraId="732C09A1" w14:textId="77777777" w:rsidR="00BD3214" w:rsidRDefault="00BD3214"/>
        </w:tc>
        <w:tc>
          <w:tcPr>
            <w:tcW w:w="523" w:type="dxa"/>
          </w:tcPr>
          <w:p w14:paraId="7B7A5E1F" w14:textId="77777777" w:rsidR="00BD3214" w:rsidRDefault="00BD3214"/>
        </w:tc>
        <w:tc>
          <w:tcPr>
            <w:tcW w:w="523" w:type="dxa"/>
          </w:tcPr>
          <w:p w14:paraId="2079B630" w14:textId="77777777" w:rsidR="00BD3214" w:rsidRDefault="00BD3214"/>
        </w:tc>
        <w:tc>
          <w:tcPr>
            <w:tcW w:w="523" w:type="dxa"/>
            <w:shd w:val="clear" w:color="auto" w:fill="AEAAAA" w:themeFill="background2" w:themeFillShade="BF"/>
          </w:tcPr>
          <w:p w14:paraId="784F0AB4" w14:textId="77777777" w:rsidR="00BD3214" w:rsidRDefault="00BD3214"/>
        </w:tc>
        <w:tc>
          <w:tcPr>
            <w:tcW w:w="523" w:type="dxa"/>
          </w:tcPr>
          <w:p w14:paraId="0B5A8F3C" w14:textId="77777777" w:rsidR="00BD3214" w:rsidRDefault="00BD3214"/>
        </w:tc>
        <w:tc>
          <w:tcPr>
            <w:tcW w:w="523" w:type="dxa"/>
          </w:tcPr>
          <w:p w14:paraId="2C359D61" w14:textId="77777777" w:rsidR="00BD3214" w:rsidRDefault="00BD3214"/>
        </w:tc>
        <w:tc>
          <w:tcPr>
            <w:tcW w:w="523" w:type="dxa"/>
          </w:tcPr>
          <w:p w14:paraId="1FE36F00" w14:textId="77777777" w:rsidR="00BD3214" w:rsidRDefault="00BD3214"/>
        </w:tc>
        <w:tc>
          <w:tcPr>
            <w:tcW w:w="523" w:type="dxa"/>
            <w:shd w:val="clear" w:color="auto" w:fill="AEAAAA" w:themeFill="background2" w:themeFillShade="BF"/>
          </w:tcPr>
          <w:p w14:paraId="732627E4" w14:textId="77777777" w:rsidR="00BD3214" w:rsidRDefault="00BD3214"/>
        </w:tc>
        <w:tc>
          <w:tcPr>
            <w:tcW w:w="523" w:type="dxa"/>
          </w:tcPr>
          <w:p w14:paraId="19D54E51" w14:textId="77777777" w:rsidR="00BD3214" w:rsidRDefault="00BD3214"/>
        </w:tc>
        <w:tc>
          <w:tcPr>
            <w:tcW w:w="523" w:type="dxa"/>
            <w:shd w:val="clear" w:color="auto" w:fill="AEAAAA" w:themeFill="background2" w:themeFillShade="BF"/>
          </w:tcPr>
          <w:p w14:paraId="272A2FE7" w14:textId="77777777" w:rsidR="00BD3214" w:rsidRDefault="00BD3214"/>
        </w:tc>
        <w:tc>
          <w:tcPr>
            <w:tcW w:w="524" w:type="dxa"/>
            <w:shd w:val="clear" w:color="auto" w:fill="AEAAAA" w:themeFill="background2" w:themeFillShade="BF"/>
          </w:tcPr>
          <w:p w14:paraId="187C666B" w14:textId="77777777" w:rsidR="00BD3214" w:rsidRDefault="00BD3214"/>
        </w:tc>
        <w:tc>
          <w:tcPr>
            <w:tcW w:w="524" w:type="dxa"/>
            <w:shd w:val="clear" w:color="auto" w:fill="AEAAAA" w:themeFill="background2" w:themeFillShade="BF"/>
          </w:tcPr>
          <w:p w14:paraId="7771E4DE" w14:textId="77777777" w:rsidR="00BD3214" w:rsidRDefault="00BD3214"/>
        </w:tc>
        <w:tc>
          <w:tcPr>
            <w:tcW w:w="524" w:type="dxa"/>
          </w:tcPr>
          <w:p w14:paraId="67661C38" w14:textId="77777777" w:rsidR="00BD3214" w:rsidRDefault="00BD3214"/>
        </w:tc>
        <w:tc>
          <w:tcPr>
            <w:tcW w:w="524" w:type="dxa"/>
          </w:tcPr>
          <w:p w14:paraId="53558F0C" w14:textId="77777777" w:rsidR="00BD3214" w:rsidRDefault="00BD3214"/>
        </w:tc>
        <w:tc>
          <w:tcPr>
            <w:tcW w:w="524" w:type="dxa"/>
          </w:tcPr>
          <w:p w14:paraId="145D9F1F" w14:textId="77777777" w:rsidR="00BD3214" w:rsidRDefault="00BD3214"/>
        </w:tc>
        <w:tc>
          <w:tcPr>
            <w:tcW w:w="524" w:type="dxa"/>
          </w:tcPr>
          <w:p w14:paraId="66AE20FB" w14:textId="77777777" w:rsidR="00BD3214" w:rsidRDefault="00BD3214"/>
        </w:tc>
      </w:tr>
      <w:tr w:rsidR="00BD3214" w14:paraId="7EE8B893" w14:textId="77777777" w:rsidTr="00B52CB8">
        <w:trPr>
          <w:trHeight w:val="403"/>
        </w:trPr>
        <w:tc>
          <w:tcPr>
            <w:tcW w:w="523" w:type="dxa"/>
          </w:tcPr>
          <w:p w14:paraId="0946D19E" w14:textId="77777777" w:rsidR="00BD3214" w:rsidRDefault="00BD3214"/>
        </w:tc>
        <w:tc>
          <w:tcPr>
            <w:tcW w:w="523" w:type="dxa"/>
          </w:tcPr>
          <w:p w14:paraId="7CE45C7B" w14:textId="77777777" w:rsidR="00BD3214" w:rsidRDefault="00BD3214"/>
        </w:tc>
        <w:tc>
          <w:tcPr>
            <w:tcW w:w="523" w:type="dxa"/>
          </w:tcPr>
          <w:p w14:paraId="5FBCE2D4" w14:textId="77777777" w:rsidR="00BD3214" w:rsidRDefault="00BD3214"/>
        </w:tc>
        <w:tc>
          <w:tcPr>
            <w:tcW w:w="523" w:type="dxa"/>
          </w:tcPr>
          <w:p w14:paraId="6C56BA80" w14:textId="77777777" w:rsidR="00BD3214" w:rsidRDefault="00BD3214"/>
        </w:tc>
        <w:tc>
          <w:tcPr>
            <w:tcW w:w="523" w:type="dxa"/>
            <w:shd w:val="clear" w:color="auto" w:fill="AEAAAA" w:themeFill="background2" w:themeFillShade="BF"/>
          </w:tcPr>
          <w:p w14:paraId="563DB862" w14:textId="77777777" w:rsidR="00BD3214" w:rsidRDefault="00BD3214"/>
        </w:tc>
        <w:tc>
          <w:tcPr>
            <w:tcW w:w="523" w:type="dxa"/>
            <w:shd w:val="clear" w:color="auto" w:fill="AEAAAA" w:themeFill="background2" w:themeFillShade="BF"/>
          </w:tcPr>
          <w:p w14:paraId="18D7796C" w14:textId="77777777" w:rsidR="00BD3214" w:rsidRDefault="00BD3214"/>
        </w:tc>
        <w:tc>
          <w:tcPr>
            <w:tcW w:w="523" w:type="dxa"/>
            <w:shd w:val="clear" w:color="auto" w:fill="AEAAAA" w:themeFill="background2" w:themeFillShade="BF"/>
          </w:tcPr>
          <w:p w14:paraId="1D59D457" w14:textId="77777777" w:rsidR="00BD3214" w:rsidRDefault="00BD3214"/>
        </w:tc>
        <w:tc>
          <w:tcPr>
            <w:tcW w:w="523" w:type="dxa"/>
          </w:tcPr>
          <w:p w14:paraId="1A33D89C" w14:textId="77777777" w:rsidR="00BD3214" w:rsidRDefault="00BD3214"/>
        </w:tc>
        <w:tc>
          <w:tcPr>
            <w:tcW w:w="523" w:type="dxa"/>
          </w:tcPr>
          <w:p w14:paraId="5209ABB1" w14:textId="77777777" w:rsidR="00BD3214" w:rsidRDefault="00BD3214"/>
        </w:tc>
        <w:tc>
          <w:tcPr>
            <w:tcW w:w="523" w:type="dxa"/>
          </w:tcPr>
          <w:p w14:paraId="580C8907" w14:textId="77777777" w:rsidR="00BD3214" w:rsidRDefault="00BD3214"/>
        </w:tc>
        <w:tc>
          <w:tcPr>
            <w:tcW w:w="524" w:type="dxa"/>
          </w:tcPr>
          <w:p w14:paraId="73F1C8AD" w14:textId="77777777" w:rsidR="00BD3214" w:rsidRDefault="00BD3214"/>
        </w:tc>
        <w:tc>
          <w:tcPr>
            <w:tcW w:w="524" w:type="dxa"/>
          </w:tcPr>
          <w:p w14:paraId="1DAC8DB6" w14:textId="77777777" w:rsidR="00BD3214" w:rsidRDefault="00BD3214"/>
        </w:tc>
        <w:tc>
          <w:tcPr>
            <w:tcW w:w="524" w:type="dxa"/>
          </w:tcPr>
          <w:p w14:paraId="7FC53224" w14:textId="77777777" w:rsidR="00BD3214" w:rsidRDefault="00BD3214"/>
        </w:tc>
        <w:tc>
          <w:tcPr>
            <w:tcW w:w="524" w:type="dxa"/>
          </w:tcPr>
          <w:p w14:paraId="4B2183AB" w14:textId="77777777" w:rsidR="00BD3214" w:rsidRDefault="00BD3214"/>
        </w:tc>
        <w:tc>
          <w:tcPr>
            <w:tcW w:w="524" w:type="dxa"/>
          </w:tcPr>
          <w:p w14:paraId="5FC502DF" w14:textId="77777777" w:rsidR="00BD3214" w:rsidRDefault="00BD3214"/>
        </w:tc>
        <w:tc>
          <w:tcPr>
            <w:tcW w:w="524" w:type="dxa"/>
          </w:tcPr>
          <w:p w14:paraId="240C175B" w14:textId="77777777" w:rsidR="00BD3214" w:rsidRDefault="00BD3214"/>
        </w:tc>
      </w:tr>
      <w:tr w:rsidR="00BD3214" w14:paraId="7B8F9479" w14:textId="77777777" w:rsidTr="00B52CB8">
        <w:trPr>
          <w:trHeight w:val="427"/>
        </w:trPr>
        <w:tc>
          <w:tcPr>
            <w:tcW w:w="523" w:type="dxa"/>
          </w:tcPr>
          <w:p w14:paraId="40FDDA49" w14:textId="77777777" w:rsidR="00BD3214" w:rsidRDefault="00BD3214"/>
        </w:tc>
        <w:tc>
          <w:tcPr>
            <w:tcW w:w="523" w:type="dxa"/>
          </w:tcPr>
          <w:p w14:paraId="65ABF829" w14:textId="77777777" w:rsidR="00BD3214" w:rsidRDefault="00BD3214"/>
        </w:tc>
        <w:tc>
          <w:tcPr>
            <w:tcW w:w="523" w:type="dxa"/>
          </w:tcPr>
          <w:p w14:paraId="115C2E57" w14:textId="77777777" w:rsidR="00BD3214" w:rsidRDefault="00BD3214"/>
        </w:tc>
        <w:tc>
          <w:tcPr>
            <w:tcW w:w="523" w:type="dxa"/>
          </w:tcPr>
          <w:p w14:paraId="186A733C" w14:textId="77777777" w:rsidR="00BD3214" w:rsidRDefault="00BD3214"/>
        </w:tc>
        <w:tc>
          <w:tcPr>
            <w:tcW w:w="523" w:type="dxa"/>
          </w:tcPr>
          <w:p w14:paraId="46D37E0B" w14:textId="77777777" w:rsidR="00BD3214" w:rsidRDefault="00BD3214"/>
        </w:tc>
        <w:tc>
          <w:tcPr>
            <w:tcW w:w="523" w:type="dxa"/>
          </w:tcPr>
          <w:p w14:paraId="3A973D25" w14:textId="77777777" w:rsidR="00BD3214" w:rsidRDefault="00BD3214"/>
        </w:tc>
        <w:tc>
          <w:tcPr>
            <w:tcW w:w="523" w:type="dxa"/>
          </w:tcPr>
          <w:p w14:paraId="5711836A" w14:textId="77777777" w:rsidR="00BD3214" w:rsidRDefault="00BD3214"/>
        </w:tc>
        <w:tc>
          <w:tcPr>
            <w:tcW w:w="523" w:type="dxa"/>
          </w:tcPr>
          <w:p w14:paraId="55EB6494" w14:textId="77777777" w:rsidR="00BD3214" w:rsidRDefault="00BD3214"/>
        </w:tc>
        <w:tc>
          <w:tcPr>
            <w:tcW w:w="523" w:type="dxa"/>
          </w:tcPr>
          <w:p w14:paraId="427E7142" w14:textId="77777777" w:rsidR="00BD3214" w:rsidRDefault="00BD3214"/>
        </w:tc>
        <w:tc>
          <w:tcPr>
            <w:tcW w:w="523" w:type="dxa"/>
          </w:tcPr>
          <w:p w14:paraId="07CBD59C" w14:textId="77777777" w:rsidR="00BD3214" w:rsidRDefault="00BD3214"/>
        </w:tc>
        <w:tc>
          <w:tcPr>
            <w:tcW w:w="524" w:type="dxa"/>
          </w:tcPr>
          <w:p w14:paraId="31CE72FA" w14:textId="77777777" w:rsidR="00BD3214" w:rsidRDefault="00BD3214"/>
        </w:tc>
        <w:tc>
          <w:tcPr>
            <w:tcW w:w="524" w:type="dxa"/>
          </w:tcPr>
          <w:p w14:paraId="581DA83A" w14:textId="77777777" w:rsidR="00BD3214" w:rsidRDefault="00BD3214"/>
        </w:tc>
        <w:tc>
          <w:tcPr>
            <w:tcW w:w="524" w:type="dxa"/>
          </w:tcPr>
          <w:p w14:paraId="04CB96E2" w14:textId="77777777" w:rsidR="00BD3214" w:rsidRDefault="00BD3214"/>
        </w:tc>
        <w:tc>
          <w:tcPr>
            <w:tcW w:w="524" w:type="dxa"/>
          </w:tcPr>
          <w:p w14:paraId="11681F77" w14:textId="77777777" w:rsidR="00BD3214" w:rsidRDefault="00BD3214"/>
        </w:tc>
        <w:tc>
          <w:tcPr>
            <w:tcW w:w="524" w:type="dxa"/>
          </w:tcPr>
          <w:p w14:paraId="628BD705" w14:textId="77777777" w:rsidR="00BD3214" w:rsidRDefault="00BD3214"/>
        </w:tc>
        <w:tc>
          <w:tcPr>
            <w:tcW w:w="524" w:type="dxa"/>
          </w:tcPr>
          <w:p w14:paraId="29C4BCE6" w14:textId="77777777" w:rsidR="00BD3214" w:rsidRDefault="00BD3214"/>
        </w:tc>
      </w:tr>
      <w:tr w:rsidR="00BD3214" w14:paraId="29A910FF" w14:textId="77777777" w:rsidTr="00B52CB8">
        <w:trPr>
          <w:trHeight w:val="427"/>
        </w:trPr>
        <w:tc>
          <w:tcPr>
            <w:tcW w:w="523" w:type="dxa"/>
          </w:tcPr>
          <w:p w14:paraId="4E3FECC1" w14:textId="77777777" w:rsidR="00BD3214" w:rsidRDefault="00BD3214"/>
        </w:tc>
        <w:tc>
          <w:tcPr>
            <w:tcW w:w="523" w:type="dxa"/>
          </w:tcPr>
          <w:p w14:paraId="056A7944" w14:textId="77777777" w:rsidR="00BD3214" w:rsidRDefault="00BD3214"/>
        </w:tc>
        <w:tc>
          <w:tcPr>
            <w:tcW w:w="523" w:type="dxa"/>
          </w:tcPr>
          <w:p w14:paraId="60BACE50" w14:textId="77777777" w:rsidR="00BD3214" w:rsidRDefault="00BD3214"/>
        </w:tc>
        <w:tc>
          <w:tcPr>
            <w:tcW w:w="523" w:type="dxa"/>
          </w:tcPr>
          <w:p w14:paraId="7989BE22" w14:textId="77777777" w:rsidR="00BD3214" w:rsidRDefault="00BD3214"/>
        </w:tc>
        <w:tc>
          <w:tcPr>
            <w:tcW w:w="523" w:type="dxa"/>
          </w:tcPr>
          <w:p w14:paraId="34500DD9" w14:textId="77777777" w:rsidR="00BD3214" w:rsidRDefault="00BD3214"/>
        </w:tc>
        <w:tc>
          <w:tcPr>
            <w:tcW w:w="523" w:type="dxa"/>
          </w:tcPr>
          <w:p w14:paraId="7E2FFC18" w14:textId="77777777" w:rsidR="00BD3214" w:rsidRDefault="00BD3214"/>
        </w:tc>
        <w:tc>
          <w:tcPr>
            <w:tcW w:w="523" w:type="dxa"/>
          </w:tcPr>
          <w:p w14:paraId="11E722C0" w14:textId="77777777" w:rsidR="00BD3214" w:rsidRDefault="00BD3214"/>
        </w:tc>
        <w:tc>
          <w:tcPr>
            <w:tcW w:w="523" w:type="dxa"/>
          </w:tcPr>
          <w:p w14:paraId="6B2CE74E" w14:textId="77777777" w:rsidR="00BD3214" w:rsidRDefault="00BD3214"/>
        </w:tc>
        <w:tc>
          <w:tcPr>
            <w:tcW w:w="523" w:type="dxa"/>
          </w:tcPr>
          <w:p w14:paraId="34B28715" w14:textId="77777777" w:rsidR="00BD3214" w:rsidRDefault="00BD3214"/>
        </w:tc>
        <w:tc>
          <w:tcPr>
            <w:tcW w:w="523" w:type="dxa"/>
          </w:tcPr>
          <w:p w14:paraId="3FF51243" w14:textId="77777777" w:rsidR="00BD3214" w:rsidRDefault="00BD3214"/>
        </w:tc>
        <w:tc>
          <w:tcPr>
            <w:tcW w:w="524" w:type="dxa"/>
          </w:tcPr>
          <w:p w14:paraId="37CA61D1" w14:textId="77777777" w:rsidR="00BD3214" w:rsidRDefault="00BD3214"/>
        </w:tc>
        <w:tc>
          <w:tcPr>
            <w:tcW w:w="524" w:type="dxa"/>
          </w:tcPr>
          <w:p w14:paraId="6A1761B8" w14:textId="77777777" w:rsidR="00BD3214" w:rsidRDefault="00BD3214"/>
        </w:tc>
        <w:tc>
          <w:tcPr>
            <w:tcW w:w="524" w:type="dxa"/>
          </w:tcPr>
          <w:p w14:paraId="1E0CC509" w14:textId="77777777" w:rsidR="00BD3214" w:rsidRDefault="00BD3214"/>
        </w:tc>
        <w:tc>
          <w:tcPr>
            <w:tcW w:w="524" w:type="dxa"/>
          </w:tcPr>
          <w:p w14:paraId="6AEFA10A" w14:textId="77777777" w:rsidR="00BD3214" w:rsidRDefault="00BD3214"/>
        </w:tc>
        <w:tc>
          <w:tcPr>
            <w:tcW w:w="524" w:type="dxa"/>
          </w:tcPr>
          <w:p w14:paraId="0601F45F" w14:textId="77777777" w:rsidR="00BD3214" w:rsidRDefault="00BD3214"/>
        </w:tc>
        <w:tc>
          <w:tcPr>
            <w:tcW w:w="524" w:type="dxa"/>
          </w:tcPr>
          <w:p w14:paraId="14089E2E" w14:textId="77777777" w:rsidR="00BD3214" w:rsidRDefault="00BD3214"/>
        </w:tc>
      </w:tr>
    </w:tbl>
    <w:p w14:paraId="1B4EF455" w14:textId="23DC5793" w:rsidR="00955681" w:rsidRDefault="00955681"/>
    <w:p w14:paraId="57186BFB" w14:textId="538EFC2D" w:rsidR="00BD3214" w:rsidRDefault="00BD3214">
      <w:r>
        <w:t>Snake Fruit Bitmap Plan</w:t>
      </w:r>
    </w:p>
    <w:p w14:paraId="2F6D3D70" w14:textId="2AC515C2" w:rsidR="00DE3ED6" w:rsidRDefault="00DE3ED6" w:rsidP="00DE3ED6">
      <w:pPr>
        <w:pStyle w:val="ListParagraph"/>
        <w:numPr>
          <w:ilvl w:val="0"/>
          <w:numId w:val="1"/>
        </w:numPr>
      </w:pPr>
      <w:r>
        <w:t xml:space="preserve">Originally done 16x16, but might be too big compared to the </w:t>
      </w:r>
      <w:proofErr w:type="gramStart"/>
      <w:r>
        <w:t>1 pixel</w:t>
      </w:r>
      <w:proofErr w:type="gramEnd"/>
      <w:r>
        <w:t xml:space="preserve"> size of snake head</w:t>
      </w:r>
    </w:p>
    <w:p w14:paraId="65E06A3F" w14:textId="48923AC8" w:rsidR="001C21C5" w:rsidRDefault="001C21C5" w:rsidP="001C21C5">
      <w:pPr>
        <w:pStyle w:val="ListParagraph"/>
        <w:numPr>
          <w:ilvl w:val="1"/>
          <w:numId w:val="1"/>
        </w:numPr>
      </w:pPr>
      <w:r>
        <w:t xml:space="preserve">Too easy to </w:t>
      </w:r>
      <w:proofErr w:type="gramStart"/>
      <w:r>
        <w:t>hit</w:t>
      </w:r>
      <w:proofErr w:type="gramEnd"/>
    </w:p>
    <w:p w14:paraId="18A1C23F" w14:textId="3C2397E7" w:rsidR="00DE3ED6" w:rsidRDefault="00C8567B" w:rsidP="00DE3ED6">
      <w:pPr>
        <w:pStyle w:val="ListParagraph"/>
        <w:numPr>
          <w:ilvl w:val="0"/>
          <w:numId w:val="1"/>
        </w:numPr>
      </w:pPr>
      <w:r>
        <w:t xml:space="preserve">Will need to resize </w:t>
      </w:r>
      <w:proofErr w:type="gramStart"/>
      <w:r>
        <w:t>it</w:t>
      </w:r>
      <w:proofErr w:type="gramEnd"/>
      <w:r>
        <w:t xml:space="preserve"> </w:t>
      </w:r>
    </w:p>
    <w:p w14:paraId="3C873C7F" w14:textId="77777777" w:rsidR="00C8567B" w:rsidRDefault="00C8567B" w:rsidP="00C8567B"/>
    <w:p w14:paraId="62E2483A" w14:textId="079C5E93" w:rsidR="00804F9D" w:rsidRDefault="00804F9D" w:rsidP="00804F9D">
      <w:pPr>
        <w:jc w:val="center"/>
      </w:pPr>
      <w:r>
        <w:rPr>
          <w:noProof/>
        </w:rPr>
        <w:drawing>
          <wp:inline distT="0" distB="0" distL="0" distR="0" wp14:anchorId="02501326" wp14:editId="5E97FB9B">
            <wp:extent cx="1971675" cy="19716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1971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E4EB25" w14:textId="2D1DB7B2" w:rsidR="00C57CE9" w:rsidRDefault="00C57CE9" w:rsidP="00804F9D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2"/>
        <w:gridCol w:w="422"/>
        <w:gridCol w:w="422"/>
        <w:gridCol w:w="422"/>
        <w:gridCol w:w="422"/>
        <w:gridCol w:w="422"/>
        <w:gridCol w:w="422"/>
        <w:gridCol w:w="422"/>
      </w:tblGrid>
      <w:tr w:rsidR="006E47CF" w14:paraId="40EE6583" w14:textId="77777777" w:rsidTr="00794159">
        <w:trPr>
          <w:trHeight w:val="425"/>
        </w:trPr>
        <w:tc>
          <w:tcPr>
            <w:tcW w:w="422" w:type="dxa"/>
            <w:shd w:val="clear" w:color="auto" w:fill="auto"/>
          </w:tcPr>
          <w:p w14:paraId="14C530B0" w14:textId="77777777" w:rsidR="006E47CF" w:rsidRDefault="006E47CF" w:rsidP="00C57CE9"/>
        </w:tc>
        <w:tc>
          <w:tcPr>
            <w:tcW w:w="422" w:type="dxa"/>
            <w:shd w:val="clear" w:color="auto" w:fill="auto"/>
          </w:tcPr>
          <w:p w14:paraId="6BE98E6D" w14:textId="77777777" w:rsidR="006E47CF" w:rsidRDefault="006E47CF" w:rsidP="00C57CE9"/>
        </w:tc>
        <w:tc>
          <w:tcPr>
            <w:tcW w:w="422" w:type="dxa"/>
            <w:shd w:val="clear" w:color="auto" w:fill="auto"/>
          </w:tcPr>
          <w:p w14:paraId="7A09D82A" w14:textId="77777777" w:rsidR="006E47CF" w:rsidRDefault="006E47CF" w:rsidP="00C57CE9"/>
        </w:tc>
        <w:tc>
          <w:tcPr>
            <w:tcW w:w="422" w:type="dxa"/>
            <w:shd w:val="clear" w:color="auto" w:fill="auto"/>
          </w:tcPr>
          <w:p w14:paraId="66B6CB1A" w14:textId="77777777" w:rsidR="006E47CF" w:rsidRDefault="006E47CF" w:rsidP="00C57CE9"/>
        </w:tc>
        <w:tc>
          <w:tcPr>
            <w:tcW w:w="422" w:type="dxa"/>
            <w:shd w:val="clear" w:color="auto" w:fill="auto"/>
          </w:tcPr>
          <w:p w14:paraId="0D9A8A6D" w14:textId="77777777" w:rsidR="006E47CF" w:rsidRDefault="006E47CF" w:rsidP="00C57CE9"/>
        </w:tc>
        <w:tc>
          <w:tcPr>
            <w:tcW w:w="422" w:type="dxa"/>
            <w:shd w:val="clear" w:color="auto" w:fill="auto"/>
          </w:tcPr>
          <w:p w14:paraId="3E327E87" w14:textId="77777777" w:rsidR="006E47CF" w:rsidRDefault="006E47CF" w:rsidP="00C57CE9"/>
        </w:tc>
        <w:tc>
          <w:tcPr>
            <w:tcW w:w="422" w:type="dxa"/>
            <w:shd w:val="clear" w:color="auto" w:fill="auto"/>
          </w:tcPr>
          <w:p w14:paraId="3F47473B" w14:textId="426BD761" w:rsidR="006E47CF" w:rsidRDefault="006E47CF" w:rsidP="00C57CE9"/>
        </w:tc>
        <w:tc>
          <w:tcPr>
            <w:tcW w:w="422" w:type="dxa"/>
            <w:shd w:val="clear" w:color="auto" w:fill="auto"/>
          </w:tcPr>
          <w:p w14:paraId="7CBD333D" w14:textId="5A711534" w:rsidR="006E47CF" w:rsidRDefault="006E47CF" w:rsidP="00C57CE9"/>
        </w:tc>
      </w:tr>
      <w:tr w:rsidR="006E47CF" w14:paraId="48FE540A" w14:textId="77777777" w:rsidTr="0057144E">
        <w:trPr>
          <w:trHeight w:val="425"/>
        </w:trPr>
        <w:tc>
          <w:tcPr>
            <w:tcW w:w="422" w:type="dxa"/>
            <w:shd w:val="clear" w:color="auto" w:fill="auto"/>
          </w:tcPr>
          <w:p w14:paraId="5148A55E" w14:textId="77777777" w:rsidR="006E47CF" w:rsidRDefault="006E47CF" w:rsidP="00C57CE9"/>
        </w:tc>
        <w:tc>
          <w:tcPr>
            <w:tcW w:w="422" w:type="dxa"/>
            <w:shd w:val="clear" w:color="auto" w:fill="D0CECE" w:themeFill="background2" w:themeFillShade="E6"/>
          </w:tcPr>
          <w:p w14:paraId="6AFCD54C" w14:textId="77777777" w:rsidR="006E47CF" w:rsidRDefault="006E47CF" w:rsidP="00C57CE9"/>
        </w:tc>
        <w:tc>
          <w:tcPr>
            <w:tcW w:w="422" w:type="dxa"/>
            <w:shd w:val="clear" w:color="auto" w:fill="D0CECE" w:themeFill="background2" w:themeFillShade="E6"/>
          </w:tcPr>
          <w:p w14:paraId="008FAFC3" w14:textId="77777777" w:rsidR="006E47CF" w:rsidRDefault="006E47CF" w:rsidP="00C57CE9"/>
        </w:tc>
        <w:tc>
          <w:tcPr>
            <w:tcW w:w="422" w:type="dxa"/>
            <w:shd w:val="clear" w:color="auto" w:fill="auto"/>
          </w:tcPr>
          <w:p w14:paraId="235675BA" w14:textId="77777777" w:rsidR="006E47CF" w:rsidRDefault="006E47CF" w:rsidP="00C57CE9"/>
        </w:tc>
        <w:tc>
          <w:tcPr>
            <w:tcW w:w="422" w:type="dxa"/>
            <w:shd w:val="clear" w:color="auto" w:fill="D0CECE" w:themeFill="background2" w:themeFillShade="E6"/>
          </w:tcPr>
          <w:p w14:paraId="46EF28A7" w14:textId="77777777" w:rsidR="006E47CF" w:rsidRDefault="006E47CF" w:rsidP="00C57CE9"/>
        </w:tc>
        <w:tc>
          <w:tcPr>
            <w:tcW w:w="422" w:type="dxa"/>
            <w:shd w:val="clear" w:color="auto" w:fill="D0CECE" w:themeFill="background2" w:themeFillShade="E6"/>
          </w:tcPr>
          <w:p w14:paraId="0C8C5565" w14:textId="77777777" w:rsidR="006E47CF" w:rsidRDefault="006E47CF" w:rsidP="00C57CE9"/>
        </w:tc>
        <w:tc>
          <w:tcPr>
            <w:tcW w:w="422" w:type="dxa"/>
            <w:shd w:val="clear" w:color="auto" w:fill="auto"/>
          </w:tcPr>
          <w:p w14:paraId="18034CC0" w14:textId="6DEF3334" w:rsidR="006E47CF" w:rsidRDefault="006E47CF" w:rsidP="00C57CE9"/>
        </w:tc>
        <w:tc>
          <w:tcPr>
            <w:tcW w:w="422" w:type="dxa"/>
            <w:shd w:val="clear" w:color="auto" w:fill="auto"/>
          </w:tcPr>
          <w:p w14:paraId="5FF769F7" w14:textId="4022F44F" w:rsidR="006E47CF" w:rsidRDefault="006E47CF" w:rsidP="00C57CE9"/>
        </w:tc>
      </w:tr>
      <w:tr w:rsidR="006E47CF" w14:paraId="370494FC" w14:textId="77777777" w:rsidTr="00D93222">
        <w:trPr>
          <w:trHeight w:val="450"/>
        </w:trPr>
        <w:tc>
          <w:tcPr>
            <w:tcW w:w="422" w:type="dxa"/>
            <w:shd w:val="clear" w:color="auto" w:fill="auto"/>
          </w:tcPr>
          <w:p w14:paraId="1AFAAC96" w14:textId="77777777" w:rsidR="006E47CF" w:rsidRDefault="006E47CF" w:rsidP="00C57CE9"/>
        </w:tc>
        <w:tc>
          <w:tcPr>
            <w:tcW w:w="422" w:type="dxa"/>
            <w:shd w:val="clear" w:color="auto" w:fill="auto"/>
          </w:tcPr>
          <w:p w14:paraId="1DBBB762" w14:textId="77777777" w:rsidR="006E47CF" w:rsidRDefault="006E47CF" w:rsidP="00C57CE9"/>
        </w:tc>
        <w:tc>
          <w:tcPr>
            <w:tcW w:w="422" w:type="dxa"/>
            <w:shd w:val="clear" w:color="auto" w:fill="auto"/>
          </w:tcPr>
          <w:p w14:paraId="4576E99E" w14:textId="77777777" w:rsidR="006E47CF" w:rsidRDefault="006E47CF" w:rsidP="00C57CE9"/>
        </w:tc>
        <w:tc>
          <w:tcPr>
            <w:tcW w:w="422" w:type="dxa"/>
            <w:shd w:val="clear" w:color="auto" w:fill="D0CECE" w:themeFill="background2" w:themeFillShade="E6"/>
          </w:tcPr>
          <w:p w14:paraId="7DED2305" w14:textId="77777777" w:rsidR="006E47CF" w:rsidRDefault="006E47CF" w:rsidP="00C57CE9"/>
        </w:tc>
        <w:tc>
          <w:tcPr>
            <w:tcW w:w="422" w:type="dxa"/>
            <w:shd w:val="clear" w:color="auto" w:fill="auto"/>
          </w:tcPr>
          <w:p w14:paraId="0D6561BE" w14:textId="77777777" w:rsidR="006E47CF" w:rsidRDefault="006E47CF" w:rsidP="00C57CE9"/>
        </w:tc>
        <w:tc>
          <w:tcPr>
            <w:tcW w:w="422" w:type="dxa"/>
            <w:shd w:val="clear" w:color="auto" w:fill="auto"/>
          </w:tcPr>
          <w:p w14:paraId="09E2108D" w14:textId="77777777" w:rsidR="006E47CF" w:rsidRDefault="006E47CF" w:rsidP="00C57CE9"/>
        </w:tc>
        <w:tc>
          <w:tcPr>
            <w:tcW w:w="422" w:type="dxa"/>
            <w:shd w:val="clear" w:color="auto" w:fill="auto"/>
          </w:tcPr>
          <w:p w14:paraId="26F85AFD" w14:textId="7E39C907" w:rsidR="006E47CF" w:rsidRDefault="006E47CF" w:rsidP="00C57CE9"/>
        </w:tc>
        <w:tc>
          <w:tcPr>
            <w:tcW w:w="422" w:type="dxa"/>
            <w:shd w:val="clear" w:color="auto" w:fill="auto"/>
          </w:tcPr>
          <w:p w14:paraId="0563714C" w14:textId="37071D35" w:rsidR="006E47CF" w:rsidRDefault="006E47CF" w:rsidP="00C57CE9"/>
        </w:tc>
      </w:tr>
      <w:tr w:rsidR="006E47CF" w14:paraId="67BB0345" w14:textId="77777777" w:rsidTr="00D93222">
        <w:trPr>
          <w:trHeight w:val="425"/>
        </w:trPr>
        <w:tc>
          <w:tcPr>
            <w:tcW w:w="422" w:type="dxa"/>
            <w:shd w:val="clear" w:color="auto" w:fill="auto"/>
          </w:tcPr>
          <w:p w14:paraId="418BA5D4" w14:textId="77777777" w:rsidR="006E47CF" w:rsidRDefault="006E47CF" w:rsidP="00C57CE9"/>
        </w:tc>
        <w:tc>
          <w:tcPr>
            <w:tcW w:w="422" w:type="dxa"/>
            <w:shd w:val="clear" w:color="auto" w:fill="auto"/>
          </w:tcPr>
          <w:p w14:paraId="25659733" w14:textId="77777777" w:rsidR="006E47CF" w:rsidRDefault="006E47CF" w:rsidP="00C57CE9"/>
        </w:tc>
        <w:tc>
          <w:tcPr>
            <w:tcW w:w="422" w:type="dxa"/>
            <w:shd w:val="clear" w:color="auto" w:fill="auto"/>
          </w:tcPr>
          <w:p w14:paraId="4566498E" w14:textId="77777777" w:rsidR="006E47CF" w:rsidRDefault="006E47CF" w:rsidP="00C57CE9"/>
        </w:tc>
        <w:tc>
          <w:tcPr>
            <w:tcW w:w="422" w:type="dxa"/>
            <w:shd w:val="clear" w:color="auto" w:fill="D0CECE" w:themeFill="background2" w:themeFillShade="E6"/>
          </w:tcPr>
          <w:p w14:paraId="0020B81D" w14:textId="77777777" w:rsidR="006E47CF" w:rsidRDefault="006E47CF" w:rsidP="00C57CE9"/>
        </w:tc>
        <w:tc>
          <w:tcPr>
            <w:tcW w:w="422" w:type="dxa"/>
            <w:shd w:val="clear" w:color="auto" w:fill="D0CECE" w:themeFill="background2" w:themeFillShade="E6"/>
          </w:tcPr>
          <w:p w14:paraId="0243D6C1" w14:textId="77777777" w:rsidR="006E47CF" w:rsidRDefault="006E47CF" w:rsidP="00C57CE9"/>
        </w:tc>
        <w:tc>
          <w:tcPr>
            <w:tcW w:w="422" w:type="dxa"/>
            <w:shd w:val="clear" w:color="auto" w:fill="D0CECE" w:themeFill="background2" w:themeFillShade="E6"/>
          </w:tcPr>
          <w:p w14:paraId="3FA77EEE" w14:textId="77777777" w:rsidR="006E47CF" w:rsidRDefault="006E47CF" w:rsidP="00C57CE9"/>
        </w:tc>
        <w:tc>
          <w:tcPr>
            <w:tcW w:w="422" w:type="dxa"/>
            <w:shd w:val="clear" w:color="auto" w:fill="auto"/>
          </w:tcPr>
          <w:p w14:paraId="0BB4043E" w14:textId="736332F9" w:rsidR="006E47CF" w:rsidRDefault="006E47CF" w:rsidP="00C57CE9"/>
        </w:tc>
        <w:tc>
          <w:tcPr>
            <w:tcW w:w="422" w:type="dxa"/>
            <w:shd w:val="clear" w:color="auto" w:fill="auto"/>
          </w:tcPr>
          <w:p w14:paraId="7F924FA6" w14:textId="39EE72B9" w:rsidR="006E47CF" w:rsidRDefault="006E47CF" w:rsidP="00C57CE9"/>
        </w:tc>
      </w:tr>
      <w:tr w:rsidR="006E47CF" w14:paraId="7869D940" w14:textId="77777777" w:rsidTr="00D93222">
        <w:trPr>
          <w:trHeight w:val="450"/>
        </w:trPr>
        <w:tc>
          <w:tcPr>
            <w:tcW w:w="422" w:type="dxa"/>
            <w:shd w:val="clear" w:color="auto" w:fill="auto"/>
          </w:tcPr>
          <w:p w14:paraId="37CA283C" w14:textId="77777777" w:rsidR="006E47CF" w:rsidRDefault="006E47CF" w:rsidP="00C57CE9"/>
        </w:tc>
        <w:tc>
          <w:tcPr>
            <w:tcW w:w="422" w:type="dxa"/>
            <w:shd w:val="clear" w:color="auto" w:fill="auto"/>
          </w:tcPr>
          <w:p w14:paraId="61765119" w14:textId="77777777" w:rsidR="006E47CF" w:rsidRDefault="006E47CF" w:rsidP="00C57CE9"/>
        </w:tc>
        <w:tc>
          <w:tcPr>
            <w:tcW w:w="422" w:type="dxa"/>
            <w:shd w:val="clear" w:color="auto" w:fill="D0CECE" w:themeFill="background2" w:themeFillShade="E6"/>
          </w:tcPr>
          <w:p w14:paraId="13121AFB" w14:textId="77777777" w:rsidR="006E47CF" w:rsidRDefault="006E47CF" w:rsidP="00C57CE9"/>
        </w:tc>
        <w:tc>
          <w:tcPr>
            <w:tcW w:w="422" w:type="dxa"/>
            <w:shd w:val="clear" w:color="auto" w:fill="auto"/>
          </w:tcPr>
          <w:p w14:paraId="38A1BC11" w14:textId="77777777" w:rsidR="006E47CF" w:rsidRDefault="006E47CF" w:rsidP="00C57CE9"/>
        </w:tc>
        <w:tc>
          <w:tcPr>
            <w:tcW w:w="422" w:type="dxa"/>
            <w:shd w:val="clear" w:color="auto" w:fill="auto"/>
          </w:tcPr>
          <w:p w14:paraId="2FB8AA73" w14:textId="77777777" w:rsidR="006E47CF" w:rsidRDefault="006E47CF" w:rsidP="00C57CE9"/>
        </w:tc>
        <w:tc>
          <w:tcPr>
            <w:tcW w:w="422" w:type="dxa"/>
            <w:shd w:val="clear" w:color="auto" w:fill="auto"/>
          </w:tcPr>
          <w:p w14:paraId="75D965B3" w14:textId="77777777" w:rsidR="006E47CF" w:rsidRDefault="006E47CF" w:rsidP="00C57CE9"/>
        </w:tc>
        <w:tc>
          <w:tcPr>
            <w:tcW w:w="422" w:type="dxa"/>
            <w:shd w:val="clear" w:color="auto" w:fill="D0CECE" w:themeFill="background2" w:themeFillShade="E6"/>
          </w:tcPr>
          <w:p w14:paraId="5CE67CEB" w14:textId="2D8F8476" w:rsidR="006E47CF" w:rsidRDefault="006E47CF" w:rsidP="00C57CE9"/>
        </w:tc>
        <w:tc>
          <w:tcPr>
            <w:tcW w:w="422" w:type="dxa"/>
            <w:shd w:val="clear" w:color="auto" w:fill="auto"/>
          </w:tcPr>
          <w:p w14:paraId="5A6FC230" w14:textId="0BE4A04E" w:rsidR="006E47CF" w:rsidRDefault="006E47CF" w:rsidP="00C57CE9"/>
        </w:tc>
      </w:tr>
      <w:tr w:rsidR="006E47CF" w14:paraId="65386994" w14:textId="77777777" w:rsidTr="000E03A6">
        <w:trPr>
          <w:trHeight w:val="450"/>
        </w:trPr>
        <w:tc>
          <w:tcPr>
            <w:tcW w:w="422" w:type="dxa"/>
            <w:shd w:val="clear" w:color="auto" w:fill="auto"/>
          </w:tcPr>
          <w:p w14:paraId="546111B0" w14:textId="77777777" w:rsidR="006E47CF" w:rsidRDefault="006E47CF" w:rsidP="00C57CE9"/>
        </w:tc>
        <w:tc>
          <w:tcPr>
            <w:tcW w:w="422" w:type="dxa"/>
            <w:shd w:val="clear" w:color="auto" w:fill="auto"/>
          </w:tcPr>
          <w:p w14:paraId="2AF05E89" w14:textId="77777777" w:rsidR="006E47CF" w:rsidRDefault="006E47CF" w:rsidP="00C57CE9"/>
        </w:tc>
        <w:tc>
          <w:tcPr>
            <w:tcW w:w="422" w:type="dxa"/>
            <w:shd w:val="clear" w:color="auto" w:fill="D0CECE" w:themeFill="background2" w:themeFillShade="E6"/>
          </w:tcPr>
          <w:p w14:paraId="62678030" w14:textId="77777777" w:rsidR="006E47CF" w:rsidRDefault="006E47CF" w:rsidP="00C57CE9"/>
        </w:tc>
        <w:tc>
          <w:tcPr>
            <w:tcW w:w="422" w:type="dxa"/>
            <w:shd w:val="clear" w:color="auto" w:fill="auto"/>
          </w:tcPr>
          <w:p w14:paraId="37ADAA26" w14:textId="77777777" w:rsidR="006E47CF" w:rsidRDefault="006E47CF" w:rsidP="00C57CE9"/>
        </w:tc>
        <w:tc>
          <w:tcPr>
            <w:tcW w:w="422" w:type="dxa"/>
            <w:shd w:val="clear" w:color="auto" w:fill="auto"/>
          </w:tcPr>
          <w:p w14:paraId="1C653F2F" w14:textId="77777777" w:rsidR="006E47CF" w:rsidRDefault="006E47CF" w:rsidP="00C57CE9"/>
        </w:tc>
        <w:tc>
          <w:tcPr>
            <w:tcW w:w="422" w:type="dxa"/>
            <w:shd w:val="clear" w:color="auto" w:fill="D0CECE" w:themeFill="background2" w:themeFillShade="E6"/>
          </w:tcPr>
          <w:p w14:paraId="3C941514" w14:textId="77777777" w:rsidR="006E47CF" w:rsidRDefault="006E47CF" w:rsidP="00C57CE9"/>
        </w:tc>
        <w:tc>
          <w:tcPr>
            <w:tcW w:w="422" w:type="dxa"/>
            <w:shd w:val="clear" w:color="auto" w:fill="D0CECE" w:themeFill="background2" w:themeFillShade="E6"/>
          </w:tcPr>
          <w:p w14:paraId="37C13590" w14:textId="5D87C4C1" w:rsidR="006E47CF" w:rsidRDefault="006E47CF" w:rsidP="00C57CE9"/>
        </w:tc>
        <w:tc>
          <w:tcPr>
            <w:tcW w:w="422" w:type="dxa"/>
            <w:shd w:val="clear" w:color="auto" w:fill="auto"/>
          </w:tcPr>
          <w:p w14:paraId="7335BD92" w14:textId="72AB7C01" w:rsidR="006E47CF" w:rsidRDefault="006E47CF" w:rsidP="00C57CE9"/>
        </w:tc>
      </w:tr>
      <w:tr w:rsidR="006E47CF" w14:paraId="737E416E" w14:textId="77777777" w:rsidTr="00794159">
        <w:trPr>
          <w:trHeight w:val="450"/>
        </w:trPr>
        <w:tc>
          <w:tcPr>
            <w:tcW w:w="422" w:type="dxa"/>
            <w:shd w:val="clear" w:color="auto" w:fill="auto"/>
          </w:tcPr>
          <w:p w14:paraId="51C34C77" w14:textId="77777777" w:rsidR="006E47CF" w:rsidRDefault="006E47CF" w:rsidP="00C57CE9"/>
        </w:tc>
        <w:tc>
          <w:tcPr>
            <w:tcW w:w="422" w:type="dxa"/>
            <w:shd w:val="clear" w:color="auto" w:fill="auto"/>
          </w:tcPr>
          <w:p w14:paraId="4C5964D8" w14:textId="77777777" w:rsidR="006E47CF" w:rsidRDefault="006E47CF" w:rsidP="00C57CE9"/>
        </w:tc>
        <w:tc>
          <w:tcPr>
            <w:tcW w:w="422" w:type="dxa"/>
            <w:shd w:val="clear" w:color="auto" w:fill="auto"/>
          </w:tcPr>
          <w:p w14:paraId="1C7E96BA" w14:textId="77777777" w:rsidR="006E47CF" w:rsidRDefault="006E47CF" w:rsidP="00C57CE9"/>
        </w:tc>
        <w:tc>
          <w:tcPr>
            <w:tcW w:w="422" w:type="dxa"/>
            <w:shd w:val="clear" w:color="auto" w:fill="D0CECE" w:themeFill="background2" w:themeFillShade="E6"/>
          </w:tcPr>
          <w:p w14:paraId="3F691265" w14:textId="77777777" w:rsidR="006E47CF" w:rsidRDefault="006E47CF" w:rsidP="00C57CE9"/>
        </w:tc>
        <w:tc>
          <w:tcPr>
            <w:tcW w:w="422" w:type="dxa"/>
            <w:shd w:val="clear" w:color="auto" w:fill="D0CECE" w:themeFill="background2" w:themeFillShade="E6"/>
          </w:tcPr>
          <w:p w14:paraId="3CF388B4" w14:textId="77777777" w:rsidR="006E47CF" w:rsidRDefault="006E47CF" w:rsidP="00C57CE9"/>
        </w:tc>
        <w:tc>
          <w:tcPr>
            <w:tcW w:w="422" w:type="dxa"/>
            <w:shd w:val="clear" w:color="auto" w:fill="auto"/>
          </w:tcPr>
          <w:p w14:paraId="65D03D53" w14:textId="77777777" w:rsidR="006E47CF" w:rsidRDefault="006E47CF" w:rsidP="00C57CE9"/>
        </w:tc>
        <w:tc>
          <w:tcPr>
            <w:tcW w:w="422" w:type="dxa"/>
            <w:shd w:val="clear" w:color="auto" w:fill="auto"/>
          </w:tcPr>
          <w:p w14:paraId="00CD947D" w14:textId="77777777" w:rsidR="006E47CF" w:rsidRDefault="006E47CF" w:rsidP="00C57CE9"/>
        </w:tc>
        <w:tc>
          <w:tcPr>
            <w:tcW w:w="422" w:type="dxa"/>
            <w:shd w:val="clear" w:color="auto" w:fill="auto"/>
          </w:tcPr>
          <w:p w14:paraId="69C63222" w14:textId="77777777" w:rsidR="006E47CF" w:rsidRDefault="006E47CF" w:rsidP="00C57CE9"/>
        </w:tc>
      </w:tr>
      <w:tr w:rsidR="006E47CF" w14:paraId="607D5040" w14:textId="77777777" w:rsidTr="00794159">
        <w:trPr>
          <w:trHeight w:val="450"/>
        </w:trPr>
        <w:tc>
          <w:tcPr>
            <w:tcW w:w="422" w:type="dxa"/>
            <w:shd w:val="clear" w:color="auto" w:fill="auto"/>
          </w:tcPr>
          <w:p w14:paraId="6B285751" w14:textId="77777777" w:rsidR="006E47CF" w:rsidRDefault="006E47CF" w:rsidP="00C57CE9"/>
        </w:tc>
        <w:tc>
          <w:tcPr>
            <w:tcW w:w="422" w:type="dxa"/>
            <w:shd w:val="clear" w:color="auto" w:fill="auto"/>
          </w:tcPr>
          <w:p w14:paraId="05AAA1A2" w14:textId="77777777" w:rsidR="006E47CF" w:rsidRDefault="006E47CF" w:rsidP="00C57CE9"/>
        </w:tc>
        <w:tc>
          <w:tcPr>
            <w:tcW w:w="422" w:type="dxa"/>
            <w:shd w:val="clear" w:color="auto" w:fill="auto"/>
          </w:tcPr>
          <w:p w14:paraId="7E078A35" w14:textId="77777777" w:rsidR="006E47CF" w:rsidRDefault="006E47CF" w:rsidP="00C57CE9"/>
        </w:tc>
        <w:tc>
          <w:tcPr>
            <w:tcW w:w="422" w:type="dxa"/>
            <w:shd w:val="clear" w:color="auto" w:fill="auto"/>
          </w:tcPr>
          <w:p w14:paraId="024E029A" w14:textId="77777777" w:rsidR="006E47CF" w:rsidRDefault="006E47CF" w:rsidP="00C57CE9"/>
        </w:tc>
        <w:tc>
          <w:tcPr>
            <w:tcW w:w="422" w:type="dxa"/>
            <w:shd w:val="clear" w:color="auto" w:fill="auto"/>
          </w:tcPr>
          <w:p w14:paraId="05C67E6E" w14:textId="77777777" w:rsidR="006E47CF" w:rsidRDefault="006E47CF" w:rsidP="00C57CE9"/>
        </w:tc>
        <w:tc>
          <w:tcPr>
            <w:tcW w:w="422" w:type="dxa"/>
            <w:shd w:val="clear" w:color="auto" w:fill="auto"/>
          </w:tcPr>
          <w:p w14:paraId="2AECE315" w14:textId="77777777" w:rsidR="006E47CF" w:rsidRDefault="006E47CF" w:rsidP="00C57CE9"/>
        </w:tc>
        <w:tc>
          <w:tcPr>
            <w:tcW w:w="422" w:type="dxa"/>
            <w:shd w:val="clear" w:color="auto" w:fill="auto"/>
          </w:tcPr>
          <w:p w14:paraId="5CD07209" w14:textId="77777777" w:rsidR="006E47CF" w:rsidRDefault="006E47CF" w:rsidP="00C57CE9"/>
        </w:tc>
        <w:tc>
          <w:tcPr>
            <w:tcW w:w="422" w:type="dxa"/>
            <w:shd w:val="clear" w:color="auto" w:fill="auto"/>
          </w:tcPr>
          <w:p w14:paraId="43B3B6EC" w14:textId="77777777" w:rsidR="006E47CF" w:rsidRDefault="006E47CF" w:rsidP="00C57CE9"/>
        </w:tc>
      </w:tr>
    </w:tbl>
    <w:p w14:paraId="765DAEF0" w14:textId="53CDFEA9" w:rsidR="00C57CE9" w:rsidRDefault="00E86DA9" w:rsidP="00C57CE9">
      <w:r>
        <w:t xml:space="preserve">Revised smaller </w:t>
      </w:r>
      <w:proofErr w:type="gramStart"/>
      <w:r>
        <w:t>fruit</w:t>
      </w:r>
      <w:proofErr w:type="gramEnd"/>
      <w:r>
        <w:t xml:space="preserve"> </w:t>
      </w:r>
    </w:p>
    <w:sectPr w:rsidR="00C57CE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2303B1"/>
    <w:multiLevelType w:val="hybridMultilevel"/>
    <w:tmpl w:val="58787DF2"/>
    <w:lvl w:ilvl="0" w:tplc="1E923E7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0MTcyNjQ1MDYzNbFQ0lEKTi0uzszPAykwqgUAZnEz8SwAAAA="/>
  </w:docVars>
  <w:rsids>
    <w:rsidRoot w:val="00BD3214"/>
    <w:rsid w:val="00076885"/>
    <w:rsid w:val="000E03A6"/>
    <w:rsid w:val="001C21C5"/>
    <w:rsid w:val="00221E80"/>
    <w:rsid w:val="0057144E"/>
    <w:rsid w:val="006E47CF"/>
    <w:rsid w:val="00701950"/>
    <w:rsid w:val="00794159"/>
    <w:rsid w:val="00804F9D"/>
    <w:rsid w:val="00955681"/>
    <w:rsid w:val="009C4B49"/>
    <w:rsid w:val="00B52CB8"/>
    <w:rsid w:val="00BD3214"/>
    <w:rsid w:val="00C57CE9"/>
    <w:rsid w:val="00C8567B"/>
    <w:rsid w:val="00CC1AC1"/>
    <w:rsid w:val="00D93222"/>
    <w:rsid w:val="00DE3ED6"/>
    <w:rsid w:val="00E86DA9"/>
    <w:rsid w:val="00F159C4"/>
    <w:rsid w:val="00FC06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30B7B3"/>
  <w15:chartTrackingRefBased/>
  <w15:docId w15:val="{C1C86A7D-6C0C-47DF-B8BF-56F5AE1A12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D32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3ED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2</Pages>
  <Words>78</Words>
  <Characters>44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xter Zamora</dc:creator>
  <cp:keywords/>
  <dc:description/>
  <cp:lastModifiedBy>Dexter Zamora</cp:lastModifiedBy>
  <cp:revision>19</cp:revision>
  <dcterms:created xsi:type="dcterms:W3CDTF">2021-06-23T18:40:00Z</dcterms:created>
  <dcterms:modified xsi:type="dcterms:W3CDTF">2021-06-23T20:32:00Z</dcterms:modified>
</cp:coreProperties>
</file>